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A87BCF" w14:paraId="2252A216" w14:textId="77777777" w:rsidTr="005B5E73">
        <w:trPr>
          <w:trHeight w:val="1602"/>
        </w:trPr>
        <w:tc>
          <w:tcPr>
            <w:tcW w:w="882" w:type="pct"/>
            <w:shd w:val="clear" w:color="auto" w:fill="auto"/>
            <w:vAlign w:val="center"/>
          </w:tcPr>
          <w:p w14:paraId="135AAD4B" w14:textId="77777777" w:rsidR="00A87BCF" w:rsidRDefault="00A87BCF" w:rsidP="005B5E73">
            <w:pPr>
              <w:ind w:hanging="142"/>
              <w:jc w:val="center"/>
            </w:pPr>
            <w:r>
              <w:rPr>
                <w:noProof/>
                <w:sz w:val="16"/>
                <w:szCs w:val="16"/>
                <w:lang w:eastAsia="tr-TR"/>
              </w:rPr>
              <w:drawing>
                <wp:inline distT="0" distB="0" distL="0" distR="0" wp14:anchorId="5720F1BE" wp14:editId="25E6F85E">
                  <wp:extent cx="900000" cy="884999"/>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00" cy="884999"/>
                          </a:xfrm>
                          <a:prstGeom prst="rect">
                            <a:avLst/>
                          </a:prstGeom>
                        </pic:spPr>
                      </pic:pic>
                    </a:graphicData>
                  </a:graphic>
                </wp:inline>
              </w:drawing>
            </w:r>
          </w:p>
        </w:tc>
        <w:tc>
          <w:tcPr>
            <w:tcW w:w="3236" w:type="pct"/>
            <w:shd w:val="clear" w:color="auto" w:fill="E7E6E6" w:themeFill="background2"/>
            <w:vAlign w:val="center"/>
          </w:tcPr>
          <w:p w14:paraId="18B6C0A9" w14:textId="77777777" w:rsidR="00A87BCF" w:rsidRPr="00CB25F2" w:rsidRDefault="00A87BCF" w:rsidP="005B5E73">
            <w:pPr>
              <w:tabs>
                <w:tab w:val="left" w:pos="993"/>
              </w:tabs>
              <w:spacing w:before="120" w:after="120"/>
              <w:jc w:val="center"/>
              <w:rPr>
                <w:rFonts w:eastAsia="MS Mincho" w:cs="Angsana New"/>
                <w:b/>
                <w:bCs/>
                <w:sz w:val="24"/>
                <w:szCs w:val="24"/>
                <w:lang w:val="en-US" w:eastAsia="ja-JP"/>
              </w:rPr>
            </w:pPr>
            <w:r w:rsidRPr="00CB25F2">
              <w:rPr>
                <w:rFonts w:eastAsia="MS Mincho" w:cs="Angsana New"/>
                <w:b/>
                <w:bCs/>
                <w:sz w:val="24"/>
                <w:szCs w:val="24"/>
                <w:lang w:val="en-US" w:eastAsia="ja-JP"/>
              </w:rPr>
              <w:t>Mersin Photogrammetry Journal</w:t>
            </w:r>
          </w:p>
          <w:p w14:paraId="3609BF87" w14:textId="77777777" w:rsidR="00A87BCF" w:rsidRDefault="00A87BCF" w:rsidP="005B5E73">
            <w:pPr>
              <w:tabs>
                <w:tab w:val="left" w:pos="993"/>
              </w:tabs>
              <w:spacing w:before="120"/>
              <w:jc w:val="center"/>
              <w:rPr>
                <w:rFonts w:eastAsia="MS Mincho" w:cs="Angsana New"/>
                <w:b/>
                <w:bCs/>
                <w:sz w:val="24"/>
                <w:szCs w:val="24"/>
                <w:lang w:eastAsia="ja-JP"/>
              </w:rPr>
            </w:pPr>
            <w:hyperlink r:id="rId9" w:history="1">
              <w:r w:rsidRPr="00683145">
                <w:rPr>
                  <w:rStyle w:val="Kpr"/>
                  <w:rFonts w:eastAsia="MS Mincho" w:cs="Angsana New"/>
                  <w:bCs/>
                  <w:color w:val="auto"/>
                  <w:sz w:val="18"/>
                  <w:szCs w:val="18"/>
                  <w:u w:val="none"/>
                  <w:lang w:val="en-US" w:eastAsia="ja-JP"/>
                </w:rPr>
                <w:t>https://dergipark.org.tr/en/pub/mephoj</w:t>
              </w:r>
            </w:hyperlink>
          </w:p>
          <w:p w14:paraId="2F05775C" w14:textId="77777777" w:rsidR="00A87BCF" w:rsidRPr="0086714E" w:rsidRDefault="00A87BCF" w:rsidP="005B5E73">
            <w:pPr>
              <w:tabs>
                <w:tab w:val="left" w:pos="993"/>
              </w:tabs>
              <w:spacing w:before="120" w:after="120"/>
              <w:jc w:val="center"/>
              <w:rPr>
                <w:rFonts w:eastAsia="MS Mincho" w:cs="Angsana New"/>
                <w:b/>
                <w:bCs/>
                <w:szCs w:val="24"/>
                <w:lang w:eastAsia="ja-JP"/>
              </w:rPr>
            </w:pPr>
            <w:r w:rsidRPr="00602EB3">
              <w:rPr>
                <w:rFonts w:eastAsia="MS Mincho" w:cs="Angsana New"/>
                <w:b/>
                <w:bCs/>
                <w:sz w:val="16"/>
                <w:szCs w:val="16"/>
                <w:lang w:eastAsia="ja-JP"/>
              </w:rPr>
              <w:t>e-ISSN 2687-654X</w:t>
            </w:r>
          </w:p>
        </w:tc>
        <w:tc>
          <w:tcPr>
            <w:tcW w:w="882" w:type="pct"/>
            <w:shd w:val="clear" w:color="auto" w:fill="auto"/>
            <w:vAlign w:val="center"/>
          </w:tcPr>
          <w:p w14:paraId="7FC0CBAD" w14:textId="77777777" w:rsidR="00A87BCF" w:rsidRPr="006E008E" w:rsidRDefault="00A87BCF" w:rsidP="005B5E73">
            <w:pPr>
              <w:ind w:firstLine="0"/>
              <w:jc w:val="center"/>
              <w:rPr>
                <w:sz w:val="16"/>
                <w:szCs w:val="16"/>
              </w:rPr>
            </w:pPr>
            <w:r>
              <w:rPr>
                <w:noProof/>
                <w:sz w:val="16"/>
                <w:szCs w:val="16"/>
                <w:lang w:eastAsia="tr-TR"/>
              </w:rPr>
              <w:drawing>
                <wp:inline distT="0" distB="0" distL="0" distR="0" wp14:anchorId="28D2E8AB" wp14:editId="3E34BCA4">
                  <wp:extent cx="648000" cy="907920"/>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PAK_01.06.202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8000" cy="907920"/>
                          </a:xfrm>
                          <a:prstGeom prst="rect">
                            <a:avLst/>
                          </a:prstGeom>
                        </pic:spPr>
                      </pic:pic>
                    </a:graphicData>
                  </a:graphic>
                </wp:inline>
              </w:drawing>
            </w:r>
          </w:p>
        </w:tc>
      </w:tr>
    </w:tbl>
    <w:p w14:paraId="1A2AFE7D" w14:textId="77777777" w:rsidR="0031146E" w:rsidRPr="00B35427" w:rsidRDefault="0031146E" w:rsidP="001315A5">
      <w:pPr>
        <w:ind w:firstLine="0"/>
        <w:jc w:val="left"/>
        <w:rPr>
          <w:sz w:val="16"/>
          <w:szCs w:val="16"/>
        </w:rPr>
      </w:pPr>
    </w:p>
    <w:p w14:paraId="7E71B735" w14:textId="77777777" w:rsidR="003D03F8" w:rsidRPr="00B35427" w:rsidRDefault="003D03F8" w:rsidP="001315A5">
      <w:pPr>
        <w:ind w:firstLine="0"/>
        <w:jc w:val="left"/>
        <w:rPr>
          <w:sz w:val="16"/>
          <w:szCs w:val="16"/>
        </w:rPr>
      </w:pPr>
    </w:p>
    <w:p w14:paraId="6B8E5620"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font size cambria</w:t>
      </w:r>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4E8AFCCA" w14:textId="77777777" w:rsidR="00E01DB3" w:rsidRPr="00B35427" w:rsidRDefault="00E01DB3" w:rsidP="00B35427">
      <w:pPr>
        <w:ind w:firstLine="0"/>
        <w:rPr>
          <w:sz w:val="16"/>
          <w:szCs w:val="16"/>
        </w:rPr>
      </w:pPr>
    </w:p>
    <w:p w14:paraId="4510B244" w14:textId="09308AA6" w:rsidR="00E01DB3" w:rsidRPr="00DA433F" w:rsidRDefault="00831D15" w:rsidP="001315A5">
      <w:pPr>
        <w:ind w:firstLine="0"/>
        <w:jc w:val="left"/>
        <w:rPr>
          <w:b/>
        </w:rPr>
      </w:pPr>
      <w:r>
        <w:rPr>
          <w:b/>
        </w:rPr>
        <w:t>Full Name</w:t>
      </w:r>
      <w:r w:rsidR="009C354D">
        <w:rPr>
          <w:b/>
        </w:rPr>
        <w:t xml:space="preserve"> </w:t>
      </w:r>
      <w:r w:rsidR="00E01DB3">
        <w:rPr>
          <w:b/>
          <w:vertAlign w:val="superscript"/>
        </w:rPr>
        <w:t>*</w:t>
      </w:r>
      <w:r w:rsidR="00C73A78">
        <w:rPr>
          <w:b/>
          <w:vertAlign w:val="superscript"/>
        </w:rPr>
        <w:t>1</w:t>
      </w:r>
      <w:r w:rsidR="007072C4" w:rsidRPr="00503944">
        <w:rPr>
          <w:b/>
          <w:noProof/>
          <w:spacing w:val="-1"/>
          <w:w w:val="111"/>
          <w:sz w:val="24"/>
          <w:lang w:eastAsia="tr-TR"/>
        </w:rPr>
        <w:drawing>
          <wp:inline distT="0" distB="0" distL="0" distR="0" wp14:anchorId="27A62FCD" wp14:editId="2D8491C2">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eastAsia="tr-TR"/>
        </w:rPr>
        <w:drawing>
          <wp:inline distT="0" distB="0" distL="0" distR="0" wp14:anchorId="51D8817D" wp14:editId="79EC7338">
            <wp:extent cx="108000" cy="108000"/>
            <wp:effectExtent l="0" t="0" r="6350" b="6350"/>
            <wp:docPr id="4"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73F4D" w:rsidRPr="00503944">
        <w:rPr>
          <w:b/>
          <w:noProof/>
          <w:spacing w:val="-1"/>
          <w:w w:val="111"/>
          <w:sz w:val="24"/>
          <w:lang w:eastAsia="tr-TR"/>
        </w:rPr>
        <w:drawing>
          <wp:inline distT="0" distB="0" distL="0" distR="0" wp14:anchorId="4F54F727" wp14:editId="099A74E1">
            <wp:extent cx="108000" cy="108000"/>
            <wp:effectExtent l="0" t="0" r="6350" b="6350"/>
            <wp:docPr id="1709905839"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DA433F">
        <w:rPr>
          <w:b/>
        </w:rPr>
        <w:t xml:space="preserve"> </w:t>
      </w:r>
      <w:r w:rsidR="006156F3">
        <w:rPr>
          <w:b/>
        </w:rPr>
        <w:t>-&gt;</w:t>
      </w:r>
      <w:r w:rsidR="00DA433F" w:rsidRPr="00DA433F">
        <w:t>(please check the ORCID numbers)</w:t>
      </w:r>
    </w:p>
    <w:p w14:paraId="2C93AF39" w14:textId="77777777" w:rsidR="00E01DB3" w:rsidRPr="00B35427" w:rsidRDefault="00E01DB3" w:rsidP="00B35427">
      <w:pPr>
        <w:ind w:firstLine="0"/>
        <w:rPr>
          <w:sz w:val="16"/>
          <w:szCs w:val="16"/>
        </w:rPr>
      </w:pPr>
    </w:p>
    <w:p w14:paraId="38B5F35A" w14:textId="1B6E3478"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0B1216">
        <w:rPr>
          <w:i/>
          <w:sz w:val="18"/>
          <w:szCs w:val="18"/>
          <w:vertAlign w:val="superscript"/>
          <w:lang w:val="en-US"/>
        </w:rPr>
        <w:t xml:space="preserve"> </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ountry</w:t>
      </w:r>
      <w:r w:rsidR="009C354D">
        <w:rPr>
          <w:i/>
          <w:sz w:val="18"/>
          <w:szCs w:val="18"/>
          <w:lang w:val="en-US"/>
        </w:rPr>
        <w:t>, e-mail</w:t>
      </w:r>
    </w:p>
    <w:p w14:paraId="37458EC6" w14:textId="40626FF7"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000B1216">
        <w:rPr>
          <w:i/>
          <w:sz w:val="18"/>
          <w:szCs w:val="18"/>
          <w:vertAlign w:val="superscript"/>
          <w:lang w:val="en-US"/>
        </w:rPr>
        <w:t xml:space="preserve"> </w:t>
      </w:r>
      <w:r w:rsidRPr="004D2630">
        <w:rPr>
          <w:i/>
          <w:sz w:val="18"/>
          <w:szCs w:val="18"/>
          <w:lang w:val="en-US"/>
        </w:rPr>
        <w:t>University, Department,</w:t>
      </w:r>
      <w:r w:rsidR="00595E8D">
        <w:rPr>
          <w:i/>
          <w:sz w:val="18"/>
          <w:szCs w:val="18"/>
          <w:lang w:val="en-US"/>
        </w:rPr>
        <w:t xml:space="preserve"> </w:t>
      </w:r>
      <w:r w:rsidRPr="004D2630">
        <w:rPr>
          <w:i/>
          <w:sz w:val="18"/>
          <w:szCs w:val="18"/>
          <w:lang w:val="en-US"/>
        </w:rPr>
        <w:t>Country</w:t>
      </w:r>
      <w:r w:rsidR="009C354D">
        <w:rPr>
          <w:i/>
          <w:sz w:val="18"/>
          <w:szCs w:val="18"/>
          <w:lang w:val="en-US"/>
        </w:rPr>
        <w:t>, e-mail</w:t>
      </w:r>
      <w:r w:rsidRPr="004D2630">
        <w:rPr>
          <w:i/>
          <w:sz w:val="18"/>
          <w:szCs w:val="18"/>
          <w:vertAlign w:val="superscript"/>
          <w:lang w:val="en-US"/>
        </w:rPr>
        <w:t xml:space="preserve"> </w:t>
      </w:r>
    </w:p>
    <w:p w14:paraId="02831BEC" w14:textId="7869CA33"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0B1216">
        <w:rPr>
          <w:i/>
          <w:sz w:val="18"/>
          <w:szCs w:val="18"/>
          <w:vertAlign w:val="superscript"/>
          <w:lang w:val="en-US"/>
        </w:rPr>
        <w:t xml:space="preserve"> </w:t>
      </w:r>
      <w:r w:rsidR="00831D15" w:rsidRPr="004D2630">
        <w:rPr>
          <w:i/>
          <w:sz w:val="18"/>
          <w:szCs w:val="18"/>
          <w:lang w:val="en-US"/>
        </w:rPr>
        <w:t>University, Department, Country</w:t>
      </w:r>
      <w:r w:rsidR="009C354D">
        <w:rPr>
          <w:i/>
          <w:sz w:val="18"/>
          <w:szCs w:val="18"/>
          <w:lang w:val="en-US"/>
        </w:rPr>
        <w:t>, e-mail</w:t>
      </w:r>
      <w:r w:rsidR="00831D15" w:rsidRPr="004D2630">
        <w:rPr>
          <w:i/>
          <w:sz w:val="18"/>
          <w:szCs w:val="18"/>
          <w:lang w:val="en-US"/>
        </w:rPr>
        <w:t xml:space="preserve"> </w:t>
      </w:r>
    </w:p>
    <w:p w14:paraId="7AD2E5FA" w14:textId="77777777" w:rsidR="00981259" w:rsidRDefault="00981259" w:rsidP="00013627">
      <w:pPr>
        <w:ind w:firstLine="0"/>
        <w:rPr>
          <w:szCs w:val="20"/>
        </w:rPr>
      </w:pPr>
    </w:p>
    <w:p w14:paraId="1960A56B" w14:textId="77777777" w:rsidR="009C354D" w:rsidRPr="009C354D" w:rsidRDefault="009C354D" w:rsidP="00013627">
      <w:pPr>
        <w:ind w:firstLine="0"/>
        <w:rPr>
          <w:szCs w:val="20"/>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8"/>
        <w:gridCol w:w="8557"/>
      </w:tblGrid>
      <w:tr w:rsidR="009C354D" w:rsidRPr="009C354D" w14:paraId="7774585E" w14:textId="77777777" w:rsidTr="002023A3">
        <w:tc>
          <w:tcPr>
            <w:tcW w:w="1555" w:type="dxa"/>
          </w:tcPr>
          <w:p w14:paraId="2C856EE3" w14:textId="77777777" w:rsidR="009C354D" w:rsidRPr="009C354D" w:rsidRDefault="009C354D" w:rsidP="009C354D">
            <w:pPr>
              <w:ind w:firstLine="0"/>
              <w:rPr>
                <w:szCs w:val="20"/>
                <w:lang w:val="en-US"/>
              </w:rPr>
            </w:pPr>
            <w:r w:rsidRPr="009C354D">
              <w:rPr>
                <w:szCs w:val="20"/>
                <w:lang w:val="en-US"/>
              </w:rPr>
              <w:t>Cite this study:</w:t>
            </w:r>
          </w:p>
        </w:tc>
        <w:tc>
          <w:tcPr>
            <w:tcW w:w="8074" w:type="dxa"/>
            <w:shd w:val="clear" w:color="auto" w:fill="E7E6E6" w:themeFill="background2"/>
          </w:tcPr>
          <w:p w14:paraId="15FBC9AB" w14:textId="6131BE81" w:rsidR="009C354D" w:rsidRPr="009C354D" w:rsidRDefault="009C354D" w:rsidP="00A30B10">
            <w:pPr>
              <w:ind w:firstLine="0"/>
              <w:rPr>
                <w:szCs w:val="20"/>
                <w:lang w:val="en-US"/>
              </w:rPr>
            </w:pPr>
            <w:r w:rsidRPr="009C354D">
              <w:rPr>
                <w:szCs w:val="20"/>
                <w:lang w:val="en-US"/>
              </w:rPr>
              <w:t xml:space="preserve">Surname, N., </w:t>
            </w:r>
            <w:r w:rsidR="003562B7">
              <w:rPr>
                <w:szCs w:val="20"/>
                <w:lang w:val="en-US"/>
              </w:rPr>
              <w:t xml:space="preserve">Surname, N., </w:t>
            </w:r>
            <w:r w:rsidRPr="009C354D">
              <w:rPr>
                <w:szCs w:val="20"/>
                <w:lang w:val="en-US"/>
              </w:rPr>
              <w:t>&amp; Surname, N. (</w:t>
            </w:r>
            <w:r w:rsidR="00863B5A">
              <w:rPr>
                <w:szCs w:val="20"/>
                <w:lang w:val="en-US"/>
              </w:rPr>
              <w:t>2025</w:t>
            </w:r>
            <w:r w:rsidRPr="009C354D">
              <w:rPr>
                <w:szCs w:val="20"/>
                <w:lang w:val="en-US"/>
              </w:rPr>
              <w:t xml:space="preserve">). Title of the study. </w:t>
            </w:r>
            <w:r w:rsidR="00A30B10" w:rsidRPr="00A30B10">
              <w:rPr>
                <w:szCs w:val="20"/>
                <w:lang w:val="en-US"/>
              </w:rPr>
              <w:t>Mersin Photogrammetry Journal</w:t>
            </w:r>
            <w:r w:rsidRPr="009C354D">
              <w:rPr>
                <w:szCs w:val="20"/>
                <w:lang w:val="en-US"/>
              </w:rPr>
              <w:t xml:space="preserve">, </w:t>
            </w:r>
            <w:r w:rsidR="00A30B10">
              <w:rPr>
                <w:szCs w:val="20"/>
                <w:lang w:val="en-US"/>
              </w:rPr>
              <w:t>7</w:t>
            </w:r>
            <w:bookmarkStart w:id="0" w:name="_GoBack"/>
            <w:bookmarkEnd w:id="0"/>
            <w:r w:rsidR="00863B5A">
              <w:rPr>
                <w:szCs w:val="20"/>
                <w:lang w:val="en-US"/>
              </w:rPr>
              <w:t xml:space="preserve"> (1</w:t>
            </w:r>
            <w:r w:rsidRPr="009C354D">
              <w:rPr>
                <w:szCs w:val="20"/>
                <w:lang w:val="en-US"/>
              </w:rPr>
              <w:t>), page numbers.</w:t>
            </w:r>
          </w:p>
        </w:tc>
      </w:tr>
    </w:tbl>
    <w:p w14:paraId="07CD9F56" w14:textId="77777777" w:rsidR="00B35427" w:rsidRPr="009C354D" w:rsidRDefault="00B35427" w:rsidP="00013627">
      <w:pPr>
        <w:ind w:firstLine="0"/>
        <w:rPr>
          <w:szCs w:val="20"/>
        </w:rPr>
      </w:pPr>
    </w:p>
    <w:p w14:paraId="766665DA" w14:textId="08002E52" w:rsidR="003D03F8" w:rsidRDefault="00AE27EF" w:rsidP="00B35427">
      <w:pPr>
        <w:ind w:firstLine="0"/>
        <w:rPr>
          <w:szCs w:val="20"/>
        </w:rPr>
      </w:pPr>
      <w:r>
        <w:rPr>
          <w:szCs w:val="20"/>
        </w:rPr>
        <w:t>https://doi.org/</w:t>
      </w:r>
    </w:p>
    <w:p w14:paraId="63AEADE3" w14:textId="77777777" w:rsidR="00AE27EF" w:rsidRPr="00AE27EF" w:rsidRDefault="00AE27EF" w:rsidP="00B35427">
      <w:pPr>
        <w:ind w:firstLine="0"/>
        <w:rPr>
          <w:szCs w:val="20"/>
        </w:rPr>
      </w:pPr>
    </w:p>
    <w:p w14:paraId="515E6490" w14:textId="77777777" w:rsidR="003D03F8" w:rsidRPr="00B35427" w:rsidRDefault="003D03F8" w:rsidP="00B35427">
      <w:pPr>
        <w:ind w:firstLine="0"/>
        <w:rPr>
          <w:sz w:val="16"/>
          <w:szCs w:val="16"/>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300"/>
        <w:gridCol w:w="7356"/>
      </w:tblGrid>
      <w:tr w:rsidR="00D6571A" w14:paraId="27C67B32" w14:textId="77777777" w:rsidTr="00EC7AC6">
        <w:tc>
          <w:tcPr>
            <w:tcW w:w="1249" w:type="pct"/>
          </w:tcPr>
          <w:p w14:paraId="2D44D8A2" w14:textId="77777777" w:rsidR="00D6571A" w:rsidRPr="00FA0740" w:rsidRDefault="00FA0740" w:rsidP="00FA0740">
            <w:pPr>
              <w:ind w:firstLine="0"/>
              <w:rPr>
                <w:b/>
                <w:sz w:val="18"/>
                <w:szCs w:val="18"/>
                <w:lang w:val="en-US"/>
              </w:rPr>
            </w:pPr>
            <w:r w:rsidRPr="002B3664">
              <w:rPr>
                <w:b/>
                <w:sz w:val="18"/>
                <w:szCs w:val="18"/>
                <w:lang w:val="en-US"/>
              </w:rPr>
              <w:t>Keywords</w:t>
            </w:r>
          </w:p>
        </w:tc>
        <w:tc>
          <w:tcPr>
            <w:tcW w:w="147" w:type="pct"/>
          </w:tcPr>
          <w:p w14:paraId="45377D0B" w14:textId="77777777" w:rsidR="00D6571A" w:rsidRPr="00981259" w:rsidRDefault="00D6571A">
            <w:pPr>
              <w:rPr>
                <w:b/>
                <w:sz w:val="18"/>
                <w:szCs w:val="18"/>
              </w:rPr>
            </w:pPr>
          </w:p>
        </w:tc>
        <w:tc>
          <w:tcPr>
            <w:tcW w:w="3604" w:type="pct"/>
            <w:tcBorders>
              <w:bottom w:val="single" w:sz="4" w:space="0" w:color="auto"/>
            </w:tcBorders>
          </w:tcPr>
          <w:p w14:paraId="7CC4DFB1" w14:textId="71135B93" w:rsidR="00D6571A" w:rsidRPr="002B3664" w:rsidRDefault="00234BAF" w:rsidP="001315A5">
            <w:pPr>
              <w:ind w:firstLine="0"/>
              <w:rPr>
                <w:b/>
                <w:sz w:val="18"/>
                <w:szCs w:val="18"/>
                <w:lang w:val="en-US"/>
              </w:rPr>
            </w:pPr>
            <w:r w:rsidRPr="002B3664">
              <w:rPr>
                <w:b/>
                <w:sz w:val="18"/>
                <w:szCs w:val="18"/>
                <w:lang w:val="en-US"/>
              </w:rPr>
              <w:t>A</w:t>
            </w:r>
            <w:r w:rsidR="00595E8D" w:rsidRPr="002B3664">
              <w:rPr>
                <w:b/>
                <w:sz w:val="18"/>
                <w:szCs w:val="18"/>
                <w:lang w:val="en-US"/>
              </w:rPr>
              <w:t>bstract</w:t>
            </w:r>
          </w:p>
        </w:tc>
      </w:tr>
      <w:tr w:rsidR="00F41A4F" w14:paraId="4567C4C4" w14:textId="77777777" w:rsidTr="00EC7AC6">
        <w:trPr>
          <w:trHeight w:val="1410"/>
        </w:trPr>
        <w:tc>
          <w:tcPr>
            <w:tcW w:w="1249" w:type="pct"/>
          </w:tcPr>
          <w:p w14:paraId="0470E43E" w14:textId="196080E3" w:rsidR="00F41A4F" w:rsidRPr="002B3664" w:rsidRDefault="00F41A4F" w:rsidP="00502350">
            <w:pPr>
              <w:ind w:firstLine="0"/>
              <w:jc w:val="left"/>
              <w:rPr>
                <w:sz w:val="18"/>
                <w:szCs w:val="18"/>
                <w:lang w:val="en-US"/>
              </w:rPr>
            </w:pPr>
            <w:r w:rsidRPr="002B3664">
              <w:rPr>
                <w:sz w:val="18"/>
                <w:szCs w:val="18"/>
                <w:lang w:val="en-US"/>
              </w:rPr>
              <w:t xml:space="preserve">Remote </w:t>
            </w:r>
            <w:r w:rsidR="008A5EF4" w:rsidRPr="002B3664">
              <w:rPr>
                <w:sz w:val="18"/>
                <w:szCs w:val="18"/>
                <w:lang w:val="en-US"/>
              </w:rPr>
              <w:t>S</w:t>
            </w:r>
            <w:r w:rsidRPr="002B3664">
              <w:rPr>
                <w:sz w:val="18"/>
                <w:szCs w:val="18"/>
                <w:lang w:val="en-US"/>
              </w:rPr>
              <w:t>ensing</w:t>
            </w:r>
          </w:p>
          <w:p w14:paraId="79F0BF0A" w14:textId="77777777" w:rsidR="00F41A4F" w:rsidRPr="002B3664" w:rsidRDefault="00F41A4F" w:rsidP="00502350">
            <w:pPr>
              <w:ind w:firstLine="0"/>
              <w:jc w:val="left"/>
              <w:rPr>
                <w:sz w:val="18"/>
                <w:szCs w:val="18"/>
                <w:lang w:val="en-US"/>
              </w:rPr>
            </w:pPr>
            <w:r w:rsidRPr="002B3664">
              <w:rPr>
                <w:sz w:val="18"/>
                <w:szCs w:val="18"/>
                <w:lang w:val="en-US"/>
              </w:rPr>
              <w:t>UAV</w:t>
            </w:r>
          </w:p>
          <w:p w14:paraId="23DDDC65" w14:textId="77777777" w:rsidR="00F41A4F" w:rsidRPr="002B3664" w:rsidRDefault="00F41A4F" w:rsidP="00502350">
            <w:pPr>
              <w:ind w:firstLine="0"/>
              <w:jc w:val="left"/>
              <w:rPr>
                <w:sz w:val="18"/>
                <w:szCs w:val="18"/>
                <w:lang w:val="en-US"/>
              </w:rPr>
            </w:pPr>
            <w:r w:rsidRPr="002B3664">
              <w:rPr>
                <w:sz w:val="18"/>
                <w:szCs w:val="18"/>
                <w:lang w:val="en-US"/>
              </w:rPr>
              <w:t>Photogrammetry</w:t>
            </w:r>
          </w:p>
          <w:p w14:paraId="115CC89D" w14:textId="77777777" w:rsidR="00F41A4F" w:rsidRPr="002B3664" w:rsidRDefault="00F41A4F" w:rsidP="00502350">
            <w:pPr>
              <w:ind w:firstLine="0"/>
              <w:jc w:val="left"/>
              <w:rPr>
                <w:sz w:val="18"/>
                <w:szCs w:val="18"/>
                <w:lang w:val="en-US"/>
              </w:rPr>
            </w:pPr>
            <w:r w:rsidRPr="002B3664">
              <w:rPr>
                <w:sz w:val="18"/>
                <w:szCs w:val="18"/>
                <w:lang w:val="en-US"/>
              </w:rPr>
              <w:t>DEM</w:t>
            </w:r>
          </w:p>
          <w:p w14:paraId="2F88F22C" w14:textId="77777777" w:rsidR="00F41A4F" w:rsidRPr="002B3664" w:rsidRDefault="00F41A4F" w:rsidP="00502350">
            <w:pPr>
              <w:ind w:firstLine="0"/>
              <w:jc w:val="left"/>
              <w:rPr>
                <w:sz w:val="18"/>
                <w:szCs w:val="18"/>
                <w:lang w:val="en-US"/>
              </w:rPr>
            </w:pPr>
            <w:r w:rsidRPr="002B3664">
              <w:rPr>
                <w:sz w:val="18"/>
                <w:szCs w:val="18"/>
                <w:lang w:val="en-US"/>
              </w:rPr>
              <w:t>Camera Calibration</w:t>
            </w:r>
          </w:p>
          <w:p w14:paraId="33BF523C" w14:textId="77777777" w:rsidR="00F41A4F" w:rsidRPr="00841790" w:rsidRDefault="00F41A4F" w:rsidP="00F41A4F">
            <w:pPr>
              <w:ind w:firstLine="0"/>
              <w:rPr>
                <w:sz w:val="18"/>
                <w:szCs w:val="18"/>
              </w:rPr>
            </w:pPr>
          </w:p>
        </w:tc>
        <w:tc>
          <w:tcPr>
            <w:tcW w:w="147" w:type="pct"/>
            <w:vMerge w:val="restart"/>
          </w:tcPr>
          <w:p w14:paraId="4DC28FE1" w14:textId="77777777" w:rsidR="00F41A4F" w:rsidRPr="00981259" w:rsidRDefault="00F41A4F" w:rsidP="00981259">
            <w:pPr>
              <w:pStyle w:val="zetMetin"/>
            </w:pPr>
          </w:p>
        </w:tc>
        <w:tc>
          <w:tcPr>
            <w:tcW w:w="3604" w:type="pct"/>
            <w:vMerge w:val="restart"/>
            <w:tcBorders>
              <w:top w:val="single" w:sz="4" w:space="0" w:color="auto"/>
            </w:tcBorders>
          </w:tcPr>
          <w:p w14:paraId="3C167A8A" w14:textId="2E2E0B72" w:rsidR="00F41A4F" w:rsidRPr="002B3664" w:rsidRDefault="00F41A4F" w:rsidP="00875B15">
            <w:pPr>
              <w:pStyle w:val="zetMetin"/>
              <w:ind w:firstLine="0"/>
              <w:rPr>
                <w:lang w:val="en-US"/>
              </w:rPr>
            </w:pPr>
            <w:r>
              <w:rPr>
                <w:lang w:val="en-US"/>
              </w:rPr>
              <w:t>Cambria, 9 font size.</w:t>
            </w:r>
            <w:r w:rsidRPr="002B3664">
              <w:rPr>
                <w:lang w:val="en-US"/>
              </w:rPr>
              <w:t xml:space="preserve"> Abstract should be at most </w:t>
            </w:r>
            <w:r w:rsidR="00616BDF">
              <w:rPr>
                <w:lang w:val="en-US"/>
              </w:rPr>
              <w:t>3</w:t>
            </w:r>
            <w:r w:rsidRPr="002B3664">
              <w:rPr>
                <w:lang w:val="en-US"/>
              </w:rPr>
              <w:t xml:space="preserve">00 words.  Key words that will consist of at least 3 and maximum 5 words should be written on the left side. Mathematical expressions should not be included in essence. </w:t>
            </w:r>
            <w:r>
              <w:rPr>
                <w:lang w:val="en-US"/>
              </w:rPr>
              <w:t>Cambria, 9 font size</w:t>
            </w:r>
            <w:r w:rsidRPr="002B3664">
              <w:rPr>
                <w:lang w:val="en-US"/>
              </w:rPr>
              <w:t xml:space="preserve"> Abstract should be at most </w:t>
            </w:r>
            <w:r>
              <w:rPr>
                <w:lang w:val="en-US"/>
              </w:rPr>
              <w:t>2</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616BDF">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616BDF">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616BDF">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616BDF">
              <w:rPr>
                <w:lang w:val="en-US"/>
              </w:rPr>
              <w:t>3</w:t>
            </w:r>
            <w:r w:rsidRPr="002B3664">
              <w:rPr>
                <w:lang w:val="en-US"/>
              </w:rPr>
              <w:t xml:space="preserve">00 words.  </w:t>
            </w:r>
            <w:r w:rsidR="00616BDF" w:rsidRPr="002B3664">
              <w:rPr>
                <w:lang w:val="en-US"/>
              </w:rPr>
              <w:t xml:space="preserve">Key words that will consist of at least 3 and maximum 5 words should be written on the left side. Mathematical expressions should not be included in essence. Cambria, 9 </w:t>
            </w:r>
            <w:r w:rsidR="00616BDF">
              <w:rPr>
                <w:lang w:val="en-US"/>
              </w:rPr>
              <w:t>font size</w:t>
            </w:r>
            <w:r w:rsidR="00616BDF" w:rsidRPr="002B3664">
              <w:rPr>
                <w:lang w:val="en-US"/>
              </w:rPr>
              <w:t xml:space="preserve"> Abstract should be at most </w:t>
            </w:r>
            <w:r w:rsidR="00616BDF">
              <w:rPr>
                <w:lang w:val="en-US"/>
              </w:rPr>
              <w:t>3</w:t>
            </w:r>
            <w:r w:rsidR="00616BDF" w:rsidRPr="002B3664">
              <w:rPr>
                <w:lang w:val="en-US"/>
              </w:rPr>
              <w:t xml:space="preserve">00 words.  Key words that will consist of at least 3 and maximum 5 words should be written on the left side. Mathematical expressions should not be included in essence. Cambria, 9 </w:t>
            </w:r>
            <w:r w:rsidR="00616BDF">
              <w:rPr>
                <w:lang w:val="en-US"/>
              </w:rPr>
              <w:t>font size</w:t>
            </w:r>
            <w:r w:rsidR="00616BDF" w:rsidRPr="002B3664">
              <w:rPr>
                <w:lang w:val="en-US"/>
              </w:rPr>
              <w:t xml:space="preserve"> Abstract should be at most </w:t>
            </w:r>
            <w:r w:rsidR="00616BDF">
              <w:rPr>
                <w:lang w:val="en-US"/>
              </w:rPr>
              <w:t>3</w:t>
            </w:r>
            <w:r w:rsidR="00616BDF" w:rsidRPr="002B3664">
              <w:rPr>
                <w:lang w:val="en-US"/>
              </w:rPr>
              <w:t xml:space="preserve">00 words.  </w:t>
            </w:r>
          </w:p>
        </w:tc>
      </w:tr>
      <w:tr w:rsidR="00F41A4F" w14:paraId="4384509A" w14:textId="77777777" w:rsidTr="00EC7AC6">
        <w:trPr>
          <w:trHeight w:val="1410"/>
        </w:trPr>
        <w:tc>
          <w:tcPr>
            <w:tcW w:w="1249" w:type="pct"/>
          </w:tcPr>
          <w:p w14:paraId="0022BCF0" w14:textId="3A12FF21" w:rsidR="00F41A4F" w:rsidRPr="00062CBA" w:rsidRDefault="00F41A4F" w:rsidP="00502350">
            <w:pPr>
              <w:ind w:firstLine="0"/>
              <w:jc w:val="left"/>
              <w:rPr>
                <w:b/>
                <w:bCs/>
                <w:sz w:val="18"/>
                <w:szCs w:val="18"/>
                <w:lang w:val="en-US"/>
              </w:rPr>
            </w:pPr>
            <w:r w:rsidRPr="00062CBA">
              <w:rPr>
                <w:b/>
                <w:bCs/>
                <w:sz w:val="18"/>
                <w:szCs w:val="18"/>
                <w:lang w:val="en-US"/>
              </w:rPr>
              <w:t>Research/Review Article</w:t>
            </w:r>
          </w:p>
          <w:p w14:paraId="3A4F7BDA" w14:textId="77777777" w:rsidR="00F41A4F" w:rsidRDefault="00F41A4F" w:rsidP="00502350">
            <w:pPr>
              <w:ind w:firstLine="0"/>
              <w:jc w:val="left"/>
              <w:rPr>
                <w:sz w:val="18"/>
                <w:szCs w:val="18"/>
                <w:lang w:val="en-US"/>
              </w:rPr>
            </w:pPr>
          </w:p>
          <w:p w14:paraId="34CF7707" w14:textId="5CAD28F2" w:rsidR="00F41A4F" w:rsidRDefault="00F41A4F" w:rsidP="00502350">
            <w:pPr>
              <w:ind w:firstLine="0"/>
              <w:jc w:val="left"/>
              <w:rPr>
                <w:sz w:val="18"/>
                <w:szCs w:val="18"/>
                <w:lang w:val="en-US"/>
              </w:rPr>
            </w:pPr>
            <w:r>
              <w:rPr>
                <w:sz w:val="18"/>
                <w:szCs w:val="18"/>
                <w:lang w:val="en-US"/>
              </w:rPr>
              <w:t>Received:</w:t>
            </w:r>
          </w:p>
          <w:p w14:paraId="591FAA49" w14:textId="2027B675" w:rsidR="004240E6" w:rsidRDefault="004240E6" w:rsidP="00502350">
            <w:pPr>
              <w:ind w:firstLine="0"/>
              <w:jc w:val="left"/>
              <w:rPr>
                <w:sz w:val="18"/>
                <w:szCs w:val="18"/>
                <w:lang w:val="en-US"/>
              </w:rPr>
            </w:pPr>
            <w:r>
              <w:rPr>
                <w:sz w:val="18"/>
                <w:szCs w:val="18"/>
                <w:lang w:val="en-US"/>
              </w:rPr>
              <w:t xml:space="preserve">Revised: </w:t>
            </w:r>
          </w:p>
          <w:p w14:paraId="114C31A1" w14:textId="3BCD954A" w:rsidR="00F41A4F" w:rsidRDefault="00F41A4F" w:rsidP="00502350">
            <w:pPr>
              <w:ind w:firstLine="0"/>
              <w:jc w:val="left"/>
              <w:rPr>
                <w:sz w:val="18"/>
                <w:szCs w:val="18"/>
                <w:lang w:val="en-US"/>
              </w:rPr>
            </w:pPr>
            <w:r>
              <w:rPr>
                <w:sz w:val="18"/>
                <w:szCs w:val="18"/>
                <w:lang w:val="en-US"/>
              </w:rPr>
              <w:t>Accepted:</w:t>
            </w:r>
          </w:p>
          <w:p w14:paraId="68E280FC" w14:textId="77777777" w:rsidR="00F41A4F" w:rsidRDefault="00F41A4F" w:rsidP="00502350">
            <w:pPr>
              <w:ind w:firstLine="0"/>
              <w:jc w:val="left"/>
              <w:rPr>
                <w:sz w:val="18"/>
                <w:szCs w:val="18"/>
                <w:lang w:val="en-US"/>
              </w:rPr>
            </w:pPr>
            <w:r>
              <w:rPr>
                <w:sz w:val="18"/>
                <w:szCs w:val="18"/>
                <w:lang w:val="en-US"/>
              </w:rPr>
              <w:t>Published:</w:t>
            </w:r>
          </w:p>
          <w:p w14:paraId="2317CCAA" w14:textId="77777777" w:rsidR="00F41A4F" w:rsidRDefault="00F41A4F" w:rsidP="00502350">
            <w:pPr>
              <w:ind w:firstLine="0"/>
              <w:jc w:val="left"/>
              <w:rPr>
                <w:sz w:val="18"/>
                <w:szCs w:val="18"/>
                <w:lang w:val="en-US"/>
              </w:rPr>
            </w:pPr>
          </w:p>
          <w:p w14:paraId="5FE0BC2B" w14:textId="1926F1A7" w:rsidR="00B97AEA" w:rsidRPr="002B3664" w:rsidRDefault="00B97AEA" w:rsidP="00502350">
            <w:pPr>
              <w:ind w:firstLine="0"/>
              <w:jc w:val="left"/>
              <w:rPr>
                <w:sz w:val="18"/>
                <w:szCs w:val="18"/>
                <w:lang w:val="en-US"/>
              </w:rPr>
            </w:pPr>
            <w:r>
              <w:rPr>
                <w:noProof/>
                <w:sz w:val="18"/>
                <w:szCs w:val="18"/>
                <w:lang w:eastAsia="tr-TR"/>
              </w:rPr>
              <w:drawing>
                <wp:inline distT="0" distB="0" distL="0" distR="0" wp14:anchorId="061152D6" wp14:editId="5B6EBA0F">
                  <wp:extent cx="720000" cy="335809"/>
                  <wp:effectExtent l="0" t="0" r="4445" b="7620"/>
                  <wp:docPr id="2052753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53413" name="Picture 20527534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20000" cy="335809"/>
                          </a:xfrm>
                          <a:prstGeom prst="rect">
                            <a:avLst/>
                          </a:prstGeom>
                        </pic:spPr>
                      </pic:pic>
                    </a:graphicData>
                  </a:graphic>
                </wp:inline>
              </w:drawing>
            </w:r>
          </w:p>
        </w:tc>
        <w:tc>
          <w:tcPr>
            <w:tcW w:w="147" w:type="pct"/>
            <w:vMerge/>
          </w:tcPr>
          <w:p w14:paraId="4B9FB6EE" w14:textId="77777777" w:rsidR="00F41A4F" w:rsidRPr="00981259" w:rsidRDefault="00F41A4F" w:rsidP="00981259">
            <w:pPr>
              <w:pStyle w:val="zetMetin"/>
            </w:pPr>
          </w:p>
        </w:tc>
        <w:tc>
          <w:tcPr>
            <w:tcW w:w="3604" w:type="pct"/>
            <w:vMerge/>
          </w:tcPr>
          <w:p w14:paraId="4939A539" w14:textId="77777777" w:rsidR="00F41A4F" w:rsidRDefault="00F41A4F" w:rsidP="00875B15">
            <w:pPr>
              <w:pStyle w:val="zetMetin"/>
              <w:ind w:firstLine="0"/>
              <w:rPr>
                <w:lang w:val="en-US"/>
              </w:rPr>
            </w:pPr>
          </w:p>
        </w:tc>
      </w:tr>
    </w:tbl>
    <w:p w14:paraId="38F47BBB" w14:textId="77777777" w:rsidR="00C9015D" w:rsidRPr="0042373E" w:rsidRDefault="00C9015D" w:rsidP="00C9015D">
      <w:pPr>
        <w:rPr>
          <w:sz w:val="16"/>
          <w:szCs w:val="16"/>
        </w:rPr>
      </w:pPr>
    </w:p>
    <w:p w14:paraId="52A25C8E" w14:textId="77777777" w:rsidR="002E7EA3" w:rsidRDefault="002E7EA3" w:rsidP="00D641E5">
      <w:pPr>
        <w:ind w:firstLine="0"/>
        <w:rPr>
          <w:sz w:val="16"/>
          <w:szCs w:val="16"/>
        </w:rPr>
      </w:pPr>
    </w:p>
    <w:p w14:paraId="39C5A601" w14:textId="77777777" w:rsidR="00D641E5" w:rsidRPr="0042373E" w:rsidRDefault="00D641E5" w:rsidP="00D641E5">
      <w:pPr>
        <w:ind w:firstLine="0"/>
        <w:rPr>
          <w:sz w:val="16"/>
          <w:szCs w:val="16"/>
        </w:rPr>
      </w:pPr>
    </w:p>
    <w:p w14:paraId="6E7E4CDA" w14:textId="77777777" w:rsidR="00F3434E" w:rsidRDefault="00F3434E" w:rsidP="00945C09">
      <w:pPr>
        <w:ind w:firstLine="0"/>
        <w:sectPr w:rsidR="00F3434E" w:rsidSect="00E24BFD">
          <w:headerReference w:type="default" r:id="rId15"/>
          <w:footerReference w:type="default" r:id="rId16"/>
          <w:headerReference w:type="first" r:id="rId17"/>
          <w:footerReference w:type="first" r:id="rId18"/>
          <w:pgSz w:w="11907" w:h="16840" w:code="9"/>
          <w:pgMar w:top="851" w:right="851" w:bottom="851" w:left="851" w:header="850" w:footer="283" w:gutter="0"/>
          <w:cols w:space="720"/>
          <w:titlePg/>
          <w:docGrid w:linePitch="360"/>
        </w:sectPr>
      </w:pPr>
    </w:p>
    <w:p w14:paraId="7E5734E3" w14:textId="04D75DCF" w:rsidR="00F3434E" w:rsidRPr="000239F6" w:rsidRDefault="006F75C4" w:rsidP="009B3953">
      <w:pPr>
        <w:pStyle w:val="Balk2"/>
        <w:numPr>
          <w:ilvl w:val="0"/>
          <w:numId w:val="1"/>
        </w:numPr>
        <w:spacing w:before="0"/>
        <w:ind w:left="284" w:hanging="284"/>
        <w:jc w:val="left"/>
        <w:rPr>
          <w:rFonts w:cs="Times New Roman"/>
          <w:szCs w:val="20"/>
          <w:lang w:val="en-US"/>
        </w:rPr>
      </w:pPr>
      <w:r w:rsidRPr="000239F6">
        <w:rPr>
          <w:rFonts w:cs="Times New Roman"/>
          <w:szCs w:val="20"/>
          <w:lang w:val="en-US"/>
        </w:rPr>
        <w:t>I</w:t>
      </w:r>
      <w:r w:rsidR="00D82BC0" w:rsidRPr="000239F6">
        <w:rPr>
          <w:rFonts w:cs="Times New Roman"/>
          <w:szCs w:val="20"/>
          <w:lang w:val="en-US"/>
        </w:rPr>
        <w:t xml:space="preserve">ntroduction </w:t>
      </w:r>
    </w:p>
    <w:p w14:paraId="7294E5AB" w14:textId="77777777" w:rsidR="001315A5" w:rsidRPr="00866E5D" w:rsidRDefault="001315A5" w:rsidP="001315A5">
      <w:pPr>
        <w:rPr>
          <w:rFonts w:cs="Times New Roman"/>
          <w:sz w:val="16"/>
          <w:szCs w:val="16"/>
        </w:rPr>
      </w:pPr>
    </w:p>
    <w:p w14:paraId="553BBF0A" w14:textId="77777777" w:rsidR="00F3434E" w:rsidRPr="006147F1" w:rsidRDefault="006147F1" w:rsidP="007971ED">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7971ED">
        <w:rPr>
          <w:rFonts w:cs="Times New Roman"/>
          <w:szCs w:val="20"/>
          <w:lang w:val="en-US"/>
        </w:rPr>
        <w:t>ragraph should be written by 0.5</w:t>
      </w:r>
      <w:r w:rsidRPr="006147F1">
        <w:rPr>
          <w:rFonts w:cs="Times New Roman"/>
          <w:szCs w:val="20"/>
          <w:lang w:val="en-US"/>
        </w:rPr>
        <w:t xml:space="preserve"> cm indentation.</w:t>
      </w:r>
    </w:p>
    <w:p w14:paraId="701CCE74" w14:textId="77777777" w:rsidR="00F3434E" w:rsidRPr="000239F6" w:rsidRDefault="000239F6" w:rsidP="007971ED">
      <w:pPr>
        <w:ind w:firstLine="284"/>
        <w:rPr>
          <w:rFonts w:cs="Times New Roman"/>
          <w:szCs w:val="20"/>
          <w:lang w:val="en-US"/>
        </w:rPr>
      </w:pPr>
      <w:r w:rsidRPr="000239F6">
        <w:rPr>
          <w:rFonts w:cs="Times New Roman"/>
          <w:szCs w:val="20"/>
          <w:lang w:val="en-US"/>
        </w:rPr>
        <w:t>The articl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article,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1C292098" w14:textId="77777777" w:rsidR="00F3434E" w:rsidRDefault="00BD4672" w:rsidP="007971ED">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justify, bold and capital letters. </w:t>
      </w:r>
    </w:p>
    <w:p w14:paraId="70D422C9" w14:textId="77777777" w:rsidR="00964D03" w:rsidRPr="00BD4672" w:rsidRDefault="00964D03" w:rsidP="007971ED">
      <w:pPr>
        <w:ind w:firstLine="284"/>
        <w:rPr>
          <w:rFonts w:cs="Times New Roman"/>
          <w:szCs w:val="20"/>
          <w:lang w:val="en-US"/>
        </w:rPr>
      </w:pPr>
      <w:r>
        <w:rPr>
          <w:rFonts w:cs="Times New Roman"/>
          <w:szCs w:val="20"/>
          <w:lang w:val="en-US"/>
        </w:rPr>
        <w:t>All of the empty lines should have 8 font size.</w:t>
      </w:r>
    </w:p>
    <w:p w14:paraId="1547625F" w14:textId="77777777" w:rsidR="00F3434E" w:rsidRPr="006D091D" w:rsidRDefault="00A5432B" w:rsidP="007971ED">
      <w:pPr>
        <w:ind w:firstLine="284"/>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005C76A2" w:rsidRPr="005C76A2">
        <w:rPr>
          <w:rFonts w:cs="Times New Roman"/>
          <w:szCs w:val="20"/>
          <w:lang w:val="en-US"/>
        </w:rPr>
        <w:t xml:space="preserve">If the author (s) uses this template file, no settings change </w:t>
      </w:r>
      <w:r w:rsidR="005C76A2" w:rsidRPr="005C76A2">
        <w:rPr>
          <w:rFonts w:cs="Times New Roman"/>
          <w:szCs w:val="20"/>
          <w:lang w:val="en-US"/>
        </w:rPr>
        <w:t>will be required since settings such as font and size, line spacing, spaces before paragraphs, indents, etc. are made in styles</w:t>
      </w:r>
      <w:r w:rsidR="00F3434E" w:rsidRPr="005C76A2">
        <w:rPr>
          <w:rFonts w:cs="Times New Roman"/>
          <w:szCs w:val="20"/>
          <w:lang w:val="en-US"/>
        </w:rPr>
        <w:t>.</w:t>
      </w:r>
      <w:r w:rsidR="00F3434E" w:rsidRPr="00F3434E">
        <w:rPr>
          <w:rFonts w:cs="Times New Roman"/>
          <w:szCs w:val="20"/>
        </w:rPr>
        <w:t xml:space="preserve"> </w:t>
      </w:r>
      <w:r w:rsidR="00927BBC" w:rsidRPr="00560886">
        <w:rPr>
          <w:rFonts w:cs="Times New Roman"/>
          <w:szCs w:val="20"/>
          <w:lang w:val="en-US"/>
        </w:rPr>
        <w:t xml:space="preserve">If you want to avoid problems when copy and paste texts or with the text format, you can use “Applying styles to </w:t>
      </w:r>
      <w:r w:rsidR="00927BBC" w:rsidRPr="006D091D">
        <w:rPr>
          <w:rFonts w:cs="Times New Roman"/>
          <w:szCs w:val="20"/>
          <w:lang w:val="en-US"/>
        </w:rPr>
        <w:t>the article” section which is at the end of template.</w:t>
      </w:r>
    </w:p>
    <w:p w14:paraId="6E9598F8" w14:textId="77777777" w:rsidR="00F3434E" w:rsidRPr="00964D03" w:rsidRDefault="00F3434E" w:rsidP="00F3434E">
      <w:pPr>
        <w:rPr>
          <w:rFonts w:cs="Times New Roman"/>
          <w:sz w:val="16"/>
          <w:szCs w:val="16"/>
          <w:lang w:val="en-US"/>
        </w:rPr>
      </w:pPr>
    </w:p>
    <w:p w14:paraId="7C1A66B7" w14:textId="25702EA9" w:rsidR="00F3434E" w:rsidRPr="006D091D" w:rsidRDefault="00663383" w:rsidP="009B3953">
      <w:pPr>
        <w:pStyle w:val="Balk2"/>
        <w:numPr>
          <w:ilvl w:val="0"/>
          <w:numId w:val="1"/>
        </w:numPr>
        <w:spacing w:before="0"/>
        <w:ind w:left="284" w:hanging="284"/>
        <w:jc w:val="left"/>
        <w:rPr>
          <w:rFonts w:cs="Times New Roman"/>
          <w:szCs w:val="20"/>
          <w:lang w:val="en-US"/>
        </w:rPr>
      </w:pPr>
      <w:r w:rsidRPr="006D091D">
        <w:rPr>
          <w:rFonts w:cs="Times New Roman"/>
          <w:szCs w:val="20"/>
          <w:lang w:val="en-US"/>
        </w:rPr>
        <w:t>M</w:t>
      </w:r>
      <w:r w:rsidR="00D82BC0" w:rsidRPr="006D091D">
        <w:rPr>
          <w:rFonts w:cs="Times New Roman"/>
          <w:szCs w:val="20"/>
          <w:lang w:val="en-US"/>
        </w:rPr>
        <w:t>ethod</w:t>
      </w:r>
    </w:p>
    <w:p w14:paraId="1BE367CE" w14:textId="77777777" w:rsidR="00F3434E" w:rsidRPr="00964D03" w:rsidRDefault="00F3434E" w:rsidP="00F3434E">
      <w:pPr>
        <w:rPr>
          <w:rFonts w:cs="Times New Roman"/>
          <w:sz w:val="16"/>
          <w:szCs w:val="16"/>
          <w:lang w:val="en-US"/>
        </w:rPr>
      </w:pPr>
    </w:p>
    <w:p w14:paraId="7E11FDE8" w14:textId="77777777" w:rsidR="00F3434E" w:rsidRPr="005131E8" w:rsidRDefault="00BE49BF" w:rsidP="007971ED">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1346B6B4" w14:textId="77777777" w:rsidR="00F3434E" w:rsidRPr="005131E8" w:rsidRDefault="00E12D13" w:rsidP="007971ED">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1ADBCFF7" w14:textId="4DD0978B" w:rsidR="00F3434E" w:rsidRPr="00D605AE" w:rsidRDefault="006F5989" w:rsidP="007971ED">
      <w:pPr>
        <w:ind w:firstLine="284"/>
        <w:rPr>
          <w:rFonts w:cs="Times New Roman"/>
          <w:szCs w:val="20"/>
          <w:lang w:val="en-US"/>
        </w:rPr>
      </w:pPr>
      <w:r w:rsidRPr="00D605AE">
        <w:rPr>
          <w:rFonts w:cs="Times New Roman"/>
          <w:szCs w:val="20"/>
          <w:lang w:val="en-US"/>
        </w:rPr>
        <w:t>The articl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 xml:space="preserve">A4 size with </w:t>
      </w:r>
      <w:r w:rsidR="00586CF3">
        <w:rPr>
          <w:rFonts w:cs="Times New Roman"/>
          <w:szCs w:val="20"/>
          <w:lang w:val="en-US"/>
        </w:rPr>
        <w:t>1.5</w:t>
      </w:r>
      <w:r w:rsidRPr="00D605AE">
        <w:rPr>
          <w:rFonts w:cs="Times New Roman"/>
          <w:szCs w:val="20"/>
          <w:lang w:val="en-US"/>
        </w:rPr>
        <w:t xml:space="preserve">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14:paraId="7DC5EF86" w14:textId="77777777" w:rsidR="008C2707" w:rsidRDefault="00D605AE" w:rsidP="007971ED">
      <w:pPr>
        <w:ind w:firstLine="284"/>
        <w:rPr>
          <w:rFonts w:cs="Times New Roman"/>
          <w:szCs w:val="20"/>
          <w:lang w:val="en-US"/>
        </w:rPr>
      </w:pPr>
      <w:r w:rsidRPr="00D605AE">
        <w:rPr>
          <w:rFonts w:cs="Times New Roman"/>
          <w:szCs w:val="20"/>
          <w:lang w:val="en-US"/>
        </w:rPr>
        <w:t>Articles prepared in accordance with the principles of writing and approved by the review board are published.</w:t>
      </w:r>
    </w:p>
    <w:p w14:paraId="2D82DBBF" w14:textId="77777777" w:rsidR="00F63DF4" w:rsidRPr="00F63DF4" w:rsidRDefault="00F63DF4" w:rsidP="00F3434E">
      <w:pPr>
        <w:rPr>
          <w:rFonts w:cs="Times New Roman"/>
          <w:sz w:val="16"/>
          <w:szCs w:val="16"/>
          <w:lang w:val="en-US"/>
        </w:rPr>
      </w:pPr>
    </w:p>
    <w:p w14:paraId="1034EFCD" w14:textId="67018E13" w:rsidR="00F3434E" w:rsidRPr="00123532" w:rsidRDefault="00123532" w:rsidP="002E7EA3">
      <w:pPr>
        <w:pStyle w:val="ListeParagraf"/>
        <w:numPr>
          <w:ilvl w:val="1"/>
          <w:numId w:val="1"/>
        </w:numPr>
        <w:ind w:left="426" w:hanging="426"/>
        <w:jc w:val="left"/>
        <w:rPr>
          <w:rFonts w:cs="Times New Roman"/>
          <w:szCs w:val="20"/>
        </w:rPr>
      </w:pPr>
      <w:r>
        <w:rPr>
          <w:rFonts w:cs="Times New Roman"/>
          <w:b/>
          <w:szCs w:val="20"/>
          <w:lang w:val="en-US"/>
        </w:rPr>
        <w:t>T</w:t>
      </w:r>
      <w:r w:rsidRPr="00123532">
        <w:rPr>
          <w:rFonts w:cs="Times New Roman"/>
          <w:b/>
          <w:szCs w:val="20"/>
          <w:lang w:val="en-US"/>
        </w:rPr>
        <w:t>he second level headings</w:t>
      </w:r>
    </w:p>
    <w:p w14:paraId="59E054E7" w14:textId="77777777" w:rsidR="004C3773" w:rsidRPr="004C3773" w:rsidRDefault="004C3773" w:rsidP="004C3773">
      <w:pPr>
        <w:ind w:firstLine="0"/>
        <w:rPr>
          <w:rFonts w:cs="Times New Roman"/>
          <w:sz w:val="16"/>
          <w:szCs w:val="16"/>
        </w:rPr>
      </w:pPr>
    </w:p>
    <w:p w14:paraId="0E25FC0F" w14:textId="77777777" w:rsidR="002D0D9E" w:rsidRPr="00B719AC" w:rsidRDefault="002D0D9E" w:rsidP="007971ED">
      <w:pPr>
        <w:ind w:firstLine="284"/>
        <w:rPr>
          <w:rFonts w:cs="Times New Roman"/>
          <w:szCs w:val="20"/>
          <w:lang w:val="en-US"/>
        </w:rPr>
      </w:pPr>
      <w:r w:rsidRPr="00B719AC">
        <w:rPr>
          <w:rFonts w:cs="Times New Roman"/>
          <w:szCs w:val="20"/>
          <w:lang w:val="en-US"/>
        </w:rPr>
        <w:t>Content should be written in 2 columns with Cambria 10 font size.</w:t>
      </w:r>
    </w:p>
    <w:p w14:paraId="624392A1" w14:textId="47417601" w:rsidR="00F3434E" w:rsidRPr="000C6271" w:rsidRDefault="00FC0C20" w:rsidP="007971ED">
      <w:pPr>
        <w:ind w:firstLine="284"/>
        <w:rPr>
          <w:rFonts w:cs="Times New Roman"/>
          <w:szCs w:val="20"/>
          <w:lang w:val="en-US"/>
        </w:rPr>
      </w:pPr>
      <w:r w:rsidRPr="000C6271">
        <w:rPr>
          <w:rFonts w:cs="Times New Roman"/>
          <w:szCs w:val="20"/>
          <w:lang w:val="en-US"/>
        </w:rPr>
        <w:t>The second level headings should be written with left aligned, 10 font size, first character capital, bold.</w:t>
      </w:r>
      <w:r w:rsidR="00F3434E" w:rsidRPr="000C6271">
        <w:rPr>
          <w:rFonts w:cs="Times New Roman"/>
          <w:szCs w:val="20"/>
          <w:lang w:val="en-US"/>
        </w:rPr>
        <w:t xml:space="preserve"> </w:t>
      </w:r>
      <w:r w:rsidRPr="000C6271">
        <w:rPr>
          <w:rFonts w:cs="Times New Roman"/>
          <w:szCs w:val="20"/>
          <w:lang w:val="en-US"/>
        </w:rPr>
        <w:t xml:space="preserve">Each paragraph should </w:t>
      </w:r>
      <w:r w:rsidR="002C6C45" w:rsidRPr="000C6271">
        <w:rPr>
          <w:rFonts w:cs="Times New Roman"/>
          <w:szCs w:val="20"/>
          <w:lang w:val="en-US"/>
        </w:rPr>
        <w:t>separate</w:t>
      </w:r>
      <w:r w:rsidRPr="000C6271">
        <w:rPr>
          <w:rFonts w:cs="Times New Roman"/>
          <w:szCs w:val="20"/>
          <w:lang w:val="en-US"/>
        </w:rPr>
        <w:t xml:space="preserve"> with one line from former paragraph</w:t>
      </w:r>
      <w:r w:rsidR="00F3434E" w:rsidRPr="000C6271">
        <w:rPr>
          <w:rFonts w:cs="Times New Roman"/>
          <w:szCs w:val="20"/>
          <w:lang w:val="en-US"/>
        </w:rPr>
        <w:t xml:space="preserve">. </w:t>
      </w:r>
      <w:r w:rsidR="000C6271" w:rsidRPr="000C6271">
        <w:rPr>
          <w:rFonts w:cs="Times New Roman"/>
          <w:szCs w:val="20"/>
          <w:lang w:val="en-US"/>
        </w:rPr>
        <w:t>You can delete this section and write the article text without disturbing the formatting.</w:t>
      </w:r>
    </w:p>
    <w:p w14:paraId="555D19C1" w14:textId="77777777" w:rsidR="00F3434E" w:rsidRPr="000C6271" w:rsidRDefault="0049673B" w:rsidP="007971ED">
      <w:pPr>
        <w:ind w:firstLine="284"/>
        <w:rPr>
          <w:rFonts w:cs="Times New Roman"/>
          <w:szCs w:val="20"/>
          <w:lang w:val="en-US"/>
        </w:rPr>
      </w:pPr>
      <w:r w:rsidRPr="000C6271">
        <w:rPr>
          <w:rFonts w:cs="Times New Roman"/>
          <w:szCs w:val="20"/>
          <w:lang w:val="en-US"/>
        </w:rPr>
        <w:t>No spaces should be left between paragraphs in the text.</w:t>
      </w:r>
    </w:p>
    <w:p w14:paraId="6FB1F733" w14:textId="77777777" w:rsidR="0049673B" w:rsidRPr="00964D03" w:rsidRDefault="0049673B" w:rsidP="0049673B">
      <w:pPr>
        <w:rPr>
          <w:rFonts w:cs="Times New Roman"/>
          <w:sz w:val="16"/>
          <w:szCs w:val="16"/>
        </w:rPr>
      </w:pPr>
    </w:p>
    <w:p w14:paraId="1965438F" w14:textId="31A4E744" w:rsidR="00F3434E" w:rsidRPr="003256A4" w:rsidRDefault="00107DBF" w:rsidP="002E7EA3">
      <w:pPr>
        <w:pStyle w:val="ListeParagraf"/>
        <w:numPr>
          <w:ilvl w:val="1"/>
          <w:numId w:val="1"/>
        </w:numPr>
        <w:ind w:left="426" w:hanging="426"/>
        <w:jc w:val="left"/>
        <w:rPr>
          <w:rFonts w:cs="Times New Roman"/>
          <w:b/>
          <w:szCs w:val="20"/>
          <w:lang w:val="en-US"/>
        </w:rPr>
      </w:pPr>
      <w:r w:rsidRPr="003256A4">
        <w:rPr>
          <w:rFonts w:cs="Times New Roman"/>
          <w:b/>
          <w:szCs w:val="20"/>
          <w:lang w:val="en-US"/>
        </w:rPr>
        <w:t>The S</w:t>
      </w:r>
      <w:r w:rsidR="0049673B" w:rsidRPr="003256A4">
        <w:rPr>
          <w:rFonts w:cs="Times New Roman"/>
          <w:b/>
          <w:szCs w:val="20"/>
          <w:lang w:val="en-US"/>
        </w:rPr>
        <w:t xml:space="preserve">econd </w:t>
      </w:r>
      <w:r w:rsidR="006161CB" w:rsidRPr="003256A4">
        <w:rPr>
          <w:rFonts w:cs="Times New Roman"/>
          <w:b/>
          <w:szCs w:val="20"/>
          <w:lang w:val="en-US"/>
        </w:rPr>
        <w:t xml:space="preserve">level headings </w:t>
      </w:r>
    </w:p>
    <w:p w14:paraId="5CDD8B4E" w14:textId="77777777" w:rsidR="00F3434E" w:rsidRPr="004C3773" w:rsidRDefault="00F3434E" w:rsidP="00F3434E">
      <w:pPr>
        <w:pStyle w:val="ListeParagraf"/>
        <w:ind w:left="426"/>
        <w:rPr>
          <w:rFonts w:cs="Times New Roman"/>
          <w:sz w:val="16"/>
          <w:szCs w:val="16"/>
        </w:rPr>
      </w:pPr>
    </w:p>
    <w:p w14:paraId="3A361EAE" w14:textId="54D9DB30" w:rsidR="00FA50DF" w:rsidRPr="00FA50DF" w:rsidRDefault="00FA50DF" w:rsidP="007971ED">
      <w:pPr>
        <w:ind w:firstLine="284"/>
        <w:rPr>
          <w:szCs w:val="20"/>
          <w:lang w:val="en-US"/>
        </w:rPr>
      </w:pPr>
      <w:r w:rsidRPr="00FA50DF">
        <w:rPr>
          <w:szCs w:val="20"/>
          <w:lang w:val="en-US"/>
        </w:rPr>
        <w:t xml:space="preserve">The second level headings should be written with left aligned, 10 font size, first character capital, bold. Each paragraph should </w:t>
      </w:r>
      <w:r w:rsidR="002C6C45" w:rsidRPr="00FA50DF">
        <w:rPr>
          <w:szCs w:val="20"/>
          <w:lang w:val="en-US"/>
        </w:rPr>
        <w:t>separate</w:t>
      </w:r>
      <w:r w:rsidRPr="00FA50DF">
        <w:rPr>
          <w:szCs w:val="20"/>
          <w:lang w:val="en-US"/>
        </w:rPr>
        <w:t xml:space="preserve"> with one line from former paragraph. You can delete this section and write the article text without disturbing the formatting.</w:t>
      </w:r>
    </w:p>
    <w:p w14:paraId="4943CFE7" w14:textId="77777777" w:rsidR="00F3434E" w:rsidRPr="00FA50DF" w:rsidRDefault="00FA50DF" w:rsidP="007971ED">
      <w:pPr>
        <w:ind w:firstLine="284"/>
        <w:rPr>
          <w:szCs w:val="20"/>
          <w:lang w:val="en-US"/>
        </w:rPr>
      </w:pPr>
      <w:r w:rsidRPr="00FA50DF">
        <w:rPr>
          <w:szCs w:val="20"/>
          <w:lang w:val="en-US"/>
        </w:rPr>
        <w:t>No spaces should be left between paragraphs in the text.</w:t>
      </w:r>
    </w:p>
    <w:p w14:paraId="498BB0D3" w14:textId="77777777" w:rsidR="00FA50DF" w:rsidRPr="00964D03" w:rsidRDefault="00FA50DF" w:rsidP="00FA50DF">
      <w:pPr>
        <w:rPr>
          <w:rFonts w:cs="Times New Roman"/>
          <w:iCs/>
          <w:sz w:val="16"/>
          <w:szCs w:val="16"/>
        </w:rPr>
      </w:pPr>
    </w:p>
    <w:p w14:paraId="0F0B7BAD" w14:textId="77777777" w:rsidR="00F3434E" w:rsidRPr="00F3434E" w:rsidRDefault="00F3434E" w:rsidP="001315A5">
      <w:pPr>
        <w:ind w:firstLine="0"/>
        <w:rPr>
          <w:rFonts w:cs="Times New Roman"/>
          <w:b/>
          <w:iCs/>
          <w:szCs w:val="20"/>
        </w:rPr>
      </w:pPr>
      <w:r w:rsidRPr="00F3434E">
        <w:rPr>
          <w:noProof/>
          <w:szCs w:val="20"/>
          <w:lang w:eastAsia="tr-TR"/>
        </w:rPr>
        <w:drawing>
          <wp:inline distT="0" distB="0" distL="0" distR="0" wp14:anchorId="46B0696E" wp14:editId="78C98E81">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46945A56"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445A81D0" w14:textId="77777777" w:rsidR="00F3434E" w:rsidRPr="00CD402B" w:rsidRDefault="00F3434E" w:rsidP="00F3434E">
      <w:pPr>
        <w:rPr>
          <w:rFonts w:cs="Times New Roman"/>
          <w:sz w:val="16"/>
          <w:szCs w:val="16"/>
        </w:rPr>
      </w:pPr>
    </w:p>
    <w:p w14:paraId="5F32E9F8" w14:textId="77777777" w:rsidR="00F3434E" w:rsidRDefault="00DE04E3" w:rsidP="007971ED">
      <w:pPr>
        <w:ind w:firstLine="284"/>
        <w:rPr>
          <w:rFonts w:cs="Times New Roman"/>
          <w:szCs w:val="20"/>
          <w:lang w:val="en-US"/>
        </w:rPr>
      </w:pPr>
      <w:r w:rsidRPr="00DD6455">
        <w:rPr>
          <w:rFonts w:cs="Times New Roman"/>
          <w:szCs w:val="20"/>
          <w:lang w:val="en-US"/>
        </w:rPr>
        <w:t xml:space="preserve">Figures should be left and right aligned and numbered. Figure caption should be written 10 font size, cambria, first letter of first word capital. It should not be written as bold or italic. </w:t>
      </w:r>
      <w:r w:rsidR="008D2B45" w:rsidRPr="00DD6455">
        <w:rPr>
          <w:rFonts w:cs="Times New Roman"/>
          <w:szCs w:val="20"/>
          <w:lang w:val="en-US"/>
        </w:rPr>
        <w:t>A dot should be placed after the figure number.</w:t>
      </w:r>
    </w:p>
    <w:p w14:paraId="3F46AE07" w14:textId="77777777" w:rsidR="006969F4" w:rsidRPr="00DD6455" w:rsidRDefault="006969F4" w:rsidP="007971ED">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ve at least 400 dpi.</w:t>
      </w:r>
    </w:p>
    <w:p w14:paraId="158F21B4" w14:textId="7B0C6A6B" w:rsidR="00F3434E" w:rsidRPr="00DD6455" w:rsidRDefault="00CE27A5" w:rsidP="007971ED">
      <w:pPr>
        <w:ind w:firstLine="284"/>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exist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w:t>
      </w:r>
      <w:r w:rsidR="00124565" w:rsidRPr="00620651">
        <w:rPr>
          <w:rFonts w:cs="Times New Roman"/>
          <w:color w:val="4472C4" w:themeColor="accent1"/>
          <w:szCs w:val="20"/>
          <w:lang w:val="en-US"/>
        </w:rPr>
        <w:t>Fig</w:t>
      </w:r>
      <w:r w:rsidR="00C54066" w:rsidRPr="00620651">
        <w:rPr>
          <w:rFonts w:cs="Times New Roman"/>
          <w:color w:val="4472C4" w:themeColor="accent1"/>
          <w:szCs w:val="20"/>
          <w:lang w:val="en-US"/>
        </w:rPr>
        <w:t>ure</w:t>
      </w:r>
      <w:r w:rsidR="00124565" w:rsidRPr="00620651">
        <w:rPr>
          <w:rFonts w:cs="Times New Roman"/>
          <w:color w:val="4472C4" w:themeColor="accent1"/>
          <w:szCs w:val="20"/>
          <w:lang w:val="en-US"/>
        </w:rPr>
        <w:t xml:space="preserve"> 1</w:t>
      </w:r>
      <w:r w:rsidR="00124565">
        <w:rPr>
          <w:rFonts w:cs="Times New Roman"/>
          <w:szCs w:val="20"/>
          <w:lang w:val="en-US"/>
        </w:rPr>
        <w:t>”.</w:t>
      </w:r>
    </w:p>
    <w:p w14:paraId="2F0CC418" w14:textId="77777777" w:rsidR="00DD6455" w:rsidRPr="00964D03" w:rsidRDefault="00DD6455" w:rsidP="00F3434E">
      <w:pPr>
        <w:rPr>
          <w:rFonts w:cs="Times New Roman"/>
          <w:sz w:val="16"/>
          <w:szCs w:val="16"/>
        </w:rPr>
      </w:pPr>
    </w:p>
    <w:p w14:paraId="17CB8E0F" w14:textId="77777777" w:rsidR="00F3434E" w:rsidRPr="001E2783" w:rsidRDefault="009032AC" w:rsidP="004C3773">
      <w:pPr>
        <w:pStyle w:val="ListeParagraf"/>
        <w:numPr>
          <w:ilvl w:val="2"/>
          <w:numId w:val="1"/>
        </w:numPr>
        <w:ind w:left="567" w:hanging="567"/>
        <w:jc w:val="left"/>
        <w:rPr>
          <w:b/>
          <w:szCs w:val="20"/>
          <w:lang w:val="en-US"/>
        </w:rPr>
      </w:pPr>
      <w:r w:rsidRPr="001E2783">
        <w:rPr>
          <w:b/>
          <w:szCs w:val="20"/>
          <w:lang w:val="en-US"/>
        </w:rPr>
        <w:t>Third level heading</w:t>
      </w:r>
      <w:r w:rsidR="00F3434E" w:rsidRPr="001E2783">
        <w:rPr>
          <w:b/>
          <w:szCs w:val="20"/>
          <w:lang w:val="en-US"/>
        </w:rPr>
        <w:t xml:space="preserve"> </w:t>
      </w:r>
    </w:p>
    <w:p w14:paraId="771597E8" w14:textId="77777777" w:rsidR="00F3434E" w:rsidRPr="00964D03" w:rsidRDefault="00F3434E" w:rsidP="00F3434E">
      <w:pPr>
        <w:rPr>
          <w:rFonts w:cs="Times New Roman"/>
          <w:sz w:val="16"/>
          <w:szCs w:val="16"/>
          <w:lang w:val="en-US"/>
        </w:rPr>
      </w:pPr>
    </w:p>
    <w:p w14:paraId="1271A3E8" w14:textId="77777777" w:rsidR="00F3434E" w:rsidRPr="00472CF1" w:rsidRDefault="00DE652B" w:rsidP="007971ED">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r w:rsidRPr="00472CF1">
        <w:rPr>
          <w:szCs w:val="20"/>
          <w:lang w:val="en-US"/>
        </w:rPr>
        <w:t>10 font size</w:t>
      </w:r>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2CA9C23D" w14:textId="77777777" w:rsidR="00F3434E" w:rsidRPr="00576131" w:rsidRDefault="00F3434E" w:rsidP="00F3434E">
      <w:pPr>
        <w:rPr>
          <w:rFonts w:cs="Times New Roman"/>
          <w:sz w:val="16"/>
          <w:szCs w:val="16"/>
        </w:rPr>
      </w:pPr>
    </w:p>
    <w:p w14:paraId="078D7887" w14:textId="111CF346" w:rsidR="00F3434E" w:rsidRDefault="00AE6636" w:rsidP="00BF1B60">
      <w:pPr>
        <w:pStyle w:val="Balk2"/>
        <w:numPr>
          <w:ilvl w:val="0"/>
          <w:numId w:val="1"/>
        </w:numPr>
        <w:spacing w:before="0"/>
        <w:ind w:left="284" w:hanging="284"/>
        <w:jc w:val="both"/>
        <w:rPr>
          <w:rFonts w:cs="Times New Roman"/>
          <w:szCs w:val="20"/>
        </w:rPr>
      </w:pPr>
      <w:r w:rsidRPr="004C3773">
        <w:rPr>
          <w:rFonts w:cs="Times New Roman"/>
          <w:szCs w:val="20"/>
        </w:rPr>
        <w:t>R</w:t>
      </w:r>
      <w:r w:rsidR="00D82BC0" w:rsidRPr="004C3773">
        <w:rPr>
          <w:rFonts w:cs="Times New Roman"/>
          <w:szCs w:val="20"/>
        </w:rPr>
        <w:t>esults</w:t>
      </w:r>
      <w:r w:rsidR="00D82BC0" w:rsidRPr="004C3773">
        <w:rPr>
          <w:rFonts w:cs="Times New Roman"/>
          <w:b w:val="0"/>
          <w:szCs w:val="20"/>
        </w:rPr>
        <w:t xml:space="preserve"> </w:t>
      </w:r>
    </w:p>
    <w:p w14:paraId="595588C4" w14:textId="77777777" w:rsidR="004C3773" w:rsidRPr="004C3773" w:rsidRDefault="004C3773" w:rsidP="004C3773">
      <w:pPr>
        <w:ind w:firstLine="0"/>
        <w:rPr>
          <w:sz w:val="16"/>
          <w:szCs w:val="16"/>
        </w:rPr>
      </w:pPr>
    </w:p>
    <w:p w14:paraId="416CAA1C" w14:textId="77777777" w:rsidR="00F3434E" w:rsidRPr="002B3664" w:rsidRDefault="002B3664" w:rsidP="007971ED">
      <w:pPr>
        <w:ind w:firstLine="284"/>
        <w:rPr>
          <w:szCs w:val="20"/>
          <w:lang w:val="en-US"/>
        </w:rPr>
      </w:pPr>
      <w:r w:rsidRPr="002B3664">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w:t>
      </w:r>
      <w:r w:rsidR="00B36A79">
        <w:rPr>
          <w:szCs w:val="20"/>
          <w:lang w:val="en-US"/>
        </w:rPr>
        <w:t xml:space="preserve"> together with the table number as “</w:t>
      </w:r>
      <w:r w:rsidR="00B36A79" w:rsidRPr="00620651">
        <w:rPr>
          <w:color w:val="4472C4" w:themeColor="accent1"/>
          <w:szCs w:val="20"/>
          <w:lang w:val="en-US"/>
        </w:rPr>
        <w:t>Table 1</w:t>
      </w:r>
      <w:r w:rsidR="00B36A79">
        <w:rPr>
          <w:szCs w:val="20"/>
          <w:lang w:val="en-US"/>
        </w:rPr>
        <w:t>”.</w:t>
      </w:r>
    </w:p>
    <w:p w14:paraId="00C6C506" w14:textId="77777777" w:rsidR="002B3664" w:rsidRPr="00964D03" w:rsidRDefault="002B3664" w:rsidP="00F3434E">
      <w:pPr>
        <w:rPr>
          <w:rFonts w:cs="Times New Roman"/>
          <w:sz w:val="16"/>
          <w:szCs w:val="16"/>
        </w:rPr>
      </w:pPr>
    </w:p>
    <w:p w14:paraId="64812A47"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79107306" w14:textId="77777777" w:rsidTr="000877B3">
        <w:trPr>
          <w:trHeight w:val="258"/>
        </w:trPr>
        <w:tc>
          <w:tcPr>
            <w:tcW w:w="1166" w:type="pct"/>
            <w:tcBorders>
              <w:top w:val="single" w:sz="4" w:space="0" w:color="auto"/>
              <w:bottom w:val="single" w:sz="4" w:space="0" w:color="auto"/>
            </w:tcBorders>
          </w:tcPr>
          <w:p w14:paraId="4A3FE15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0FB50CCB"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2FB88C15"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55E2CE4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6BAC2BFB" w14:textId="77777777" w:rsidTr="000877B3">
        <w:trPr>
          <w:trHeight w:val="258"/>
        </w:trPr>
        <w:tc>
          <w:tcPr>
            <w:tcW w:w="1166" w:type="pct"/>
            <w:tcBorders>
              <w:top w:val="single" w:sz="4" w:space="0" w:color="auto"/>
            </w:tcBorders>
          </w:tcPr>
          <w:p w14:paraId="0719A95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7E822154"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61459298"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4515AD75"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3E9C41DB" w14:textId="77777777" w:rsidTr="000877B3">
        <w:trPr>
          <w:trHeight w:val="258"/>
        </w:trPr>
        <w:tc>
          <w:tcPr>
            <w:tcW w:w="1166" w:type="pct"/>
          </w:tcPr>
          <w:p w14:paraId="47202B2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38245175"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6455CA9F"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4A4B1CC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5B1AC978" w14:textId="77777777" w:rsidTr="000877B3">
        <w:trPr>
          <w:trHeight w:val="275"/>
        </w:trPr>
        <w:tc>
          <w:tcPr>
            <w:tcW w:w="1166" w:type="pct"/>
            <w:tcBorders>
              <w:bottom w:val="single" w:sz="4" w:space="0" w:color="auto"/>
            </w:tcBorders>
          </w:tcPr>
          <w:p w14:paraId="0B974B8C"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4639FD4B"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39B7125E"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3F487E1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2DAFDD82" w14:textId="77777777" w:rsidR="00F3434E" w:rsidRPr="00964D03" w:rsidRDefault="00F3434E" w:rsidP="00A53C45">
      <w:pPr>
        <w:ind w:firstLine="0"/>
        <w:rPr>
          <w:rFonts w:cs="Times New Roman"/>
          <w:sz w:val="16"/>
          <w:szCs w:val="16"/>
        </w:rPr>
      </w:pPr>
    </w:p>
    <w:p w14:paraId="4ED180B1" w14:textId="77777777" w:rsidR="00B35F4E" w:rsidRPr="00B35F4E" w:rsidRDefault="00B35F4E" w:rsidP="007971ED">
      <w:pPr>
        <w:ind w:firstLine="284"/>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and the table name should be written. No dot should be placed after the table name is written.</w:t>
      </w:r>
      <w:r w:rsidR="00D41D56">
        <w:rPr>
          <w:rFonts w:cs="Times New Roman"/>
          <w:szCs w:val="20"/>
          <w:lang w:val="en-US"/>
        </w:rPr>
        <w:t xml:space="preserve"> Please do not use vertical lines in Tables.</w:t>
      </w:r>
    </w:p>
    <w:p w14:paraId="5642F68B" w14:textId="77777777" w:rsidR="00F3434E" w:rsidRDefault="00E77BBA" w:rsidP="007971ED">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61F91014" w14:textId="77777777" w:rsidR="002E7EA3" w:rsidRPr="00EA3C32" w:rsidRDefault="002E7EA3" w:rsidP="002E7EA3">
      <w:pPr>
        <w:ind w:firstLine="0"/>
        <w:rPr>
          <w:rFonts w:cs="Times New Roman"/>
          <w:sz w:val="16"/>
          <w:szCs w:val="16"/>
          <w:lang w:val="en-US"/>
        </w:rPr>
      </w:pPr>
    </w:p>
    <w:p w14:paraId="2AEACA73" w14:textId="40334A4A" w:rsidR="002E7EA3" w:rsidRDefault="002E7EA3" w:rsidP="00BF1B60">
      <w:pPr>
        <w:pStyle w:val="ListeParagraf"/>
        <w:numPr>
          <w:ilvl w:val="0"/>
          <w:numId w:val="1"/>
        </w:numPr>
        <w:ind w:left="284" w:hanging="284"/>
        <w:jc w:val="left"/>
        <w:rPr>
          <w:rFonts w:cs="Times New Roman"/>
          <w:b/>
          <w:szCs w:val="20"/>
          <w:lang w:val="en-US"/>
        </w:rPr>
      </w:pPr>
      <w:r w:rsidRPr="002E7EA3">
        <w:rPr>
          <w:rFonts w:cs="Times New Roman"/>
          <w:b/>
          <w:szCs w:val="20"/>
          <w:lang w:val="en-US"/>
        </w:rPr>
        <w:t>D</w:t>
      </w:r>
      <w:r w:rsidR="00D82BC0" w:rsidRPr="002E7EA3">
        <w:rPr>
          <w:rFonts w:cs="Times New Roman"/>
          <w:b/>
          <w:szCs w:val="20"/>
          <w:lang w:val="en-US"/>
        </w:rPr>
        <w:t>iscussion</w:t>
      </w:r>
    </w:p>
    <w:p w14:paraId="0C6568EF" w14:textId="77777777" w:rsidR="002E7EA3" w:rsidRDefault="002E7EA3" w:rsidP="002E7EA3">
      <w:pPr>
        <w:ind w:firstLine="0"/>
        <w:rPr>
          <w:rFonts w:cs="Times New Roman"/>
          <w:sz w:val="16"/>
          <w:szCs w:val="16"/>
          <w:lang w:val="en-US"/>
        </w:rPr>
      </w:pPr>
    </w:p>
    <w:p w14:paraId="2977536B" w14:textId="77777777" w:rsidR="002E7EA3" w:rsidRPr="002E7EA3" w:rsidRDefault="002E7EA3" w:rsidP="007971ED">
      <w:pPr>
        <w:ind w:firstLine="284"/>
        <w:rPr>
          <w:rFonts w:cs="Times New Roman"/>
          <w:szCs w:val="20"/>
          <w:lang w:val="en-US"/>
        </w:rPr>
      </w:pPr>
      <w:r>
        <w:rPr>
          <w:rFonts w:cs="Times New Roman"/>
          <w:szCs w:val="20"/>
          <w:lang w:val="en-US"/>
        </w:rPr>
        <w:t>First level headings should be 10 font size, Cambria, bold, left aligned.</w:t>
      </w:r>
    </w:p>
    <w:p w14:paraId="61C80B5B" w14:textId="77777777" w:rsidR="00E77BBA" w:rsidRPr="00964D03" w:rsidRDefault="00E77BBA" w:rsidP="00F3434E">
      <w:pPr>
        <w:rPr>
          <w:rFonts w:cs="Times New Roman"/>
          <w:sz w:val="16"/>
          <w:szCs w:val="16"/>
          <w:lang w:val="en-US"/>
        </w:rPr>
      </w:pPr>
    </w:p>
    <w:p w14:paraId="526899F1" w14:textId="38C7A385" w:rsidR="00F3434E" w:rsidRPr="00D82BC0" w:rsidRDefault="00E53DE9" w:rsidP="00BF1B60">
      <w:pPr>
        <w:pStyle w:val="Balk2"/>
        <w:numPr>
          <w:ilvl w:val="0"/>
          <w:numId w:val="1"/>
        </w:numPr>
        <w:spacing w:before="0"/>
        <w:ind w:left="284" w:hanging="284"/>
        <w:jc w:val="left"/>
        <w:rPr>
          <w:rFonts w:cs="Times New Roman"/>
          <w:szCs w:val="20"/>
          <w:lang w:val="en-US"/>
        </w:rPr>
      </w:pPr>
      <w:r w:rsidRPr="00D82BC0">
        <w:rPr>
          <w:rFonts w:cs="Times New Roman"/>
          <w:szCs w:val="20"/>
          <w:lang w:val="en-US"/>
        </w:rPr>
        <w:t>C</w:t>
      </w:r>
      <w:r w:rsidR="00D82BC0" w:rsidRPr="00D82BC0">
        <w:rPr>
          <w:rFonts w:cs="Times New Roman"/>
          <w:szCs w:val="20"/>
          <w:lang w:val="en-US"/>
        </w:rPr>
        <w:t>onclusion</w:t>
      </w:r>
      <w:r w:rsidR="00D82BC0" w:rsidRPr="00D82BC0">
        <w:rPr>
          <w:rFonts w:cs="Times New Roman"/>
          <w:b w:val="0"/>
          <w:szCs w:val="20"/>
          <w:lang w:val="en-US"/>
        </w:rPr>
        <w:t xml:space="preserve"> </w:t>
      </w:r>
    </w:p>
    <w:p w14:paraId="11E6A45F" w14:textId="77777777" w:rsidR="004C3773" w:rsidRPr="004C3773" w:rsidRDefault="004C3773" w:rsidP="004C3773">
      <w:pPr>
        <w:ind w:firstLine="0"/>
        <w:rPr>
          <w:sz w:val="16"/>
          <w:szCs w:val="16"/>
        </w:rPr>
      </w:pPr>
    </w:p>
    <w:p w14:paraId="583C809D" w14:textId="77777777" w:rsidR="00F3434E" w:rsidRPr="00C26E64" w:rsidRDefault="00DB25BE" w:rsidP="00F3434E">
      <w:pPr>
        <w:rPr>
          <w:szCs w:val="20"/>
          <w:lang w:val="en-US"/>
        </w:rPr>
      </w:pPr>
      <w:r w:rsidRPr="00C26E64">
        <w:rPr>
          <w:szCs w:val="20"/>
          <w:lang w:val="en-US"/>
        </w:rPr>
        <w:t>Citation in text should be as;</w:t>
      </w:r>
    </w:p>
    <w:p w14:paraId="532C5A70" w14:textId="4D43A41A" w:rsidR="00F3434E" w:rsidRDefault="002F60D3" w:rsidP="002F60D3">
      <w:pPr>
        <w:rPr>
          <w:szCs w:val="20"/>
          <w:lang w:val="en-US"/>
        </w:rPr>
      </w:pPr>
      <w:r>
        <w:rPr>
          <w:szCs w:val="20"/>
          <w:lang w:val="en-US"/>
        </w:rPr>
        <w:t xml:space="preserve">One citation </w:t>
      </w:r>
      <w:r w:rsidRPr="00620651">
        <w:rPr>
          <w:color w:val="4472C4" w:themeColor="accent1"/>
          <w:szCs w:val="20"/>
          <w:lang w:val="en-US"/>
        </w:rPr>
        <w:t>[1]</w:t>
      </w:r>
      <w:r w:rsidR="00F3434E" w:rsidRPr="00C26E64">
        <w:rPr>
          <w:szCs w:val="20"/>
          <w:lang w:val="en-US"/>
        </w:rPr>
        <w:t xml:space="preserve"> </w:t>
      </w:r>
    </w:p>
    <w:p w14:paraId="36FB4BCB" w14:textId="44C0F761" w:rsidR="008D6FC5" w:rsidRPr="008D6FC5" w:rsidRDefault="00E16DE5" w:rsidP="002F60D3">
      <w:pPr>
        <w:rPr>
          <w:szCs w:val="20"/>
          <w:lang w:val="en-US"/>
        </w:rPr>
      </w:pPr>
      <w:hyperlink r:id="rId20" w:history="1">
        <w:r w:rsidR="008D6FC5">
          <w:rPr>
            <w:rStyle w:val="Kpr"/>
            <w:color w:val="auto"/>
            <w:szCs w:val="20"/>
            <w:u w:val="none"/>
          </w:rPr>
          <w:t>C</w:t>
        </w:r>
        <w:r w:rsidR="008D6FC5" w:rsidRPr="008D6FC5">
          <w:rPr>
            <w:rStyle w:val="Kpr"/>
            <w:color w:val="auto"/>
            <w:szCs w:val="20"/>
            <w:u w:val="none"/>
          </w:rPr>
          <w:t>onsecutive</w:t>
        </w:r>
      </w:hyperlink>
      <w:r w:rsidR="008D6FC5">
        <w:rPr>
          <w:szCs w:val="20"/>
          <w:lang w:val="en-US"/>
        </w:rPr>
        <w:t xml:space="preserve"> citations </w:t>
      </w:r>
      <w:r w:rsidR="008D6FC5" w:rsidRPr="00620651">
        <w:rPr>
          <w:color w:val="4472C4" w:themeColor="accent1"/>
          <w:szCs w:val="20"/>
          <w:lang w:val="en-US"/>
        </w:rPr>
        <w:t>[1-5]</w:t>
      </w:r>
    </w:p>
    <w:p w14:paraId="0EB0FFA6" w14:textId="046719F5" w:rsidR="00F3434E" w:rsidRPr="00C26E64" w:rsidRDefault="001B7EA9" w:rsidP="002F60D3">
      <w:pPr>
        <w:rPr>
          <w:szCs w:val="20"/>
          <w:lang w:val="en-US"/>
        </w:rPr>
      </w:pPr>
      <w:r>
        <w:rPr>
          <w:szCs w:val="20"/>
          <w:lang w:val="en-US"/>
        </w:rPr>
        <w:t>Non-Consecutive</w:t>
      </w:r>
      <w:r w:rsidR="00E06624" w:rsidRPr="00C26E64">
        <w:rPr>
          <w:szCs w:val="20"/>
          <w:lang w:val="en-US"/>
        </w:rPr>
        <w:t xml:space="preserve"> </w:t>
      </w:r>
      <w:r w:rsidR="002F60D3">
        <w:rPr>
          <w:szCs w:val="20"/>
          <w:lang w:val="en-US"/>
        </w:rPr>
        <w:t xml:space="preserve">citations </w:t>
      </w:r>
      <w:r w:rsidR="002F60D3" w:rsidRPr="00620651">
        <w:rPr>
          <w:color w:val="4472C4" w:themeColor="accent1"/>
          <w:szCs w:val="20"/>
          <w:lang w:val="en-US"/>
        </w:rPr>
        <w:t>[2,5]</w:t>
      </w:r>
      <w:r w:rsidR="00F3434E" w:rsidRPr="00C26E64">
        <w:rPr>
          <w:szCs w:val="20"/>
          <w:lang w:val="en-US"/>
        </w:rPr>
        <w:t xml:space="preserve"> </w:t>
      </w:r>
    </w:p>
    <w:p w14:paraId="374C2F70" w14:textId="51B86B7B" w:rsidR="00F3434E" w:rsidRPr="00C26E64" w:rsidRDefault="001B7EA9" w:rsidP="00F3434E">
      <w:pPr>
        <w:rPr>
          <w:szCs w:val="20"/>
          <w:lang w:val="en-US"/>
        </w:rPr>
      </w:pPr>
      <w:r>
        <w:rPr>
          <w:szCs w:val="20"/>
          <w:lang w:val="en-US"/>
        </w:rPr>
        <w:t xml:space="preserve">Non-consecutive </w:t>
      </w:r>
      <w:r w:rsidR="00E06624" w:rsidRPr="00C26E64">
        <w:rPr>
          <w:szCs w:val="20"/>
          <w:lang w:val="en-US"/>
        </w:rPr>
        <w:t xml:space="preserve">Three or more </w:t>
      </w:r>
      <w:r w:rsidR="002F60D3">
        <w:rPr>
          <w:szCs w:val="20"/>
          <w:lang w:val="en-US"/>
        </w:rPr>
        <w:t xml:space="preserve">citations </w:t>
      </w:r>
      <w:r w:rsidR="002F60D3" w:rsidRPr="00620651">
        <w:rPr>
          <w:color w:val="4472C4" w:themeColor="accent1"/>
          <w:szCs w:val="20"/>
          <w:lang w:val="en-US"/>
        </w:rPr>
        <w:t>[1</w:t>
      </w:r>
      <w:r w:rsidRPr="00620651">
        <w:rPr>
          <w:color w:val="4472C4" w:themeColor="accent1"/>
          <w:szCs w:val="20"/>
          <w:lang w:val="en-US"/>
        </w:rPr>
        <w:t>,</w:t>
      </w:r>
      <w:r w:rsidR="002F60D3" w:rsidRPr="00620651">
        <w:rPr>
          <w:color w:val="4472C4" w:themeColor="accent1"/>
          <w:szCs w:val="20"/>
          <w:lang w:val="en-US"/>
        </w:rPr>
        <w:t>3</w:t>
      </w:r>
      <w:r w:rsidRPr="00620651">
        <w:rPr>
          <w:color w:val="4472C4" w:themeColor="accent1"/>
          <w:szCs w:val="20"/>
          <w:lang w:val="en-US"/>
        </w:rPr>
        <w:t>, 6-11</w:t>
      </w:r>
      <w:r w:rsidR="002F60D3" w:rsidRPr="00620651">
        <w:rPr>
          <w:color w:val="4472C4" w:themeColor="accent1"/>
          <w:szCs w:val="20"/>
          <w:lang w:val="en-US"/>
        </w:rPr>
        <w:t>]</w:t>
      </w:r>
    </w:p>
    <w:p w14:paraId="63051951" w14:textId="77777777" w:rsidR="00FB0BC2" w:rsidRPr="00290BB1" w:rsidRDefault="00FB0BC2" w:rsidP="00FB0BC2">
      <w:pPr>
        <w:ind w:firstLine="0"/>
        <w:rPr>
          <w:sz w:val="16"/>
          <w:szCs w:val="16"/>
          <w:lang w:val="en-US"/>
        </w:rPr>
      </w:pPr>
    </w:p>
    <w:p w14:paraId="69BD162D" w14:textId="709C1F47" w:rsidR="00BF425A" w:rsidRDefault="00C26E64" w:rsidP="007971ED">
      <w:pPr>
        <w:ind w:firstLine="284"/>
        <w:rPr>
          <w:szCs w:val="20"/>
          <w:lang w:val="en-US"/>
        </w:rPr>
      </w:pPr>
      <w:r w:rsidRPr="00C26E64">
        <w:rPr>
          <w:szCs w:val="20"/>
          <w:lang w:val="en-US"/>
        </w:rPr>
        <w:t xml:space="preserve">Bibliography should be prepared in accordance with the APA 6 Publication Manual publication guidelines. For more information; See http://www.apa.org. </w:t>
      </w:r>
    </w:p>
    <w:p w14:paraId="3068DE74" w14:textId="2404DCBD" w:rsidR="006B6142" w:rsidRDefault="006B6142" w:rsidP="007971ED">
      <w:pPr>
        <w:ind w:firstLine="284"/>
        <w:rPr>
          <w:szCs w:val="20"/>
          <w:lang w:val="en-US"/>
        </w:rPr>
      </w:pPr>
      <w:r>
        <w:rPr>
          <w:szCs w:val="20"/>
          <w:lang w:val="en-US"/>
        </w:rPr>
        <w:t>You can use Springer-SocPsych (numeric, brackets) citation style in Mendeley.</w:t>
      </w:r>
    </w:p>
    <w:p w14:paraId="55F740CB" w14:textId="22146AD3" w:rsidR="00C26E64" w:rsidRPr="00C26E64" w:rsidRDefault="00C26E64" w:rsidP="007971ED">
      <w:pPr>
        <w:ind w:firstLine="284"/>
        <w:rPr>
          <w:szCs w:val="20"/>
          <w:lang w:val="en-US"/>
        </w:rPr>
      </w:pPr>
      <w:r w:rsidRPr="00C26E64">
        <w:rPr>
          <w:szCs w:val="20"/>
          <w:lang w:val="en-US"/>
        </w:rPr>
        <w:t>References should be written with 10 pt including title. The paragraph indent is 0.</w:t>
      </w:r>
      <w:r w:rsidR="00BF425A">
        <w:rPr>
          <w:szCs w:val="20"/>
          <w:lang w:val="en-US"/>
        </w:rPr>
        <w:t>5</w:t>
      </w:r>
      <w:r w:rsidRPr="00C26E64">
        <w:rPr>
          <w:szCs w:val="20"/>
          <w:lang w:val="en-US"/>
        </w:rPr>
        <w:t xml:space="preserve"> cm hanging from the right.</w:t>
      </w:r>
    </w:p>
    <w:p w14:paraId="097D7D6C" w14:textId="7AA91040" w:rsidR="003671A0" w:rsidRDefault="00C26E64" w:rsidP="007971ED">
      <w:pPr>
        <w:ind w:firstLine="284"/>
        <w:rPr>
          <w:szCs w:val="20"/>
          <w:lang w:val="en-US"/>
        </w:rPr>
      </w:pPr>
      <w:r w:rsidRPr="00C26E64">
        <w:rPr>
          <w:szCs w:val="20"/>
          <w:lang w:val="en-US"/>
        </w:rPr>
        <w:t>The second and subsequent lines of each bib</w:t>
      </w:r>
      <w:r w:rsidR="007838D0">
        <w:rPr>
          <w:szCs w:val="20"/>
          <w:lang w:val="en-US"/>
        </w:rPr>
        <w:t>liography should be indented 0.5</w:t>
      </w:r>
      <w:r w:rsidRPr="00C26E64">
        <w:rPr>
          <w:szCs w:val="20"/>
          <w:lang w:val="en-US"/>
        </w:rPr>
        <w:t xml:space="preserve"> cm inward as shown in this text.</w:t>
      </w:r>
    </w:p>
    <w:p w14:paraId="2E414B43" w14:textId="77777777" w:rsidR="00AC1A03" w:rsidRDefault="00AC1A03" w:rsidP="007971ED">
      <w:pPr>
        <w:ind w:firstLine="284"/>
        <w:rPr>
          <w:szCs w:val="20"/>
          <w:lang w:val="en-US"/>
        </w:rPr>
      </w:pPr>
      <w:r>
        <w:rPr>
          <w:szCs w:val="20"/>
          <w:lang w:val="en-US"/>
        </w:rPr>
        <w:t>Thesis should be written as Master’s Thesis or Doctoral Thesis in the reference list.</w:t>
      </w:r>
    </w:p>
    <w:p w14:paraId="19F11791" w14:textId="77777777" w:rsidR="00C26E64" w:rsidRPr="00964D03" w:rsidRDefault="00C26E64" w:rsidP="00C26E64">
      <w:pPr>
        <w:rPr>
          <w:sz w:val="16"/>
          <w:szCs w:val="16"/>
          <w:lang w:val="en-US"/>
        </w:rPr>
      </w:pPr>
    </w:p>
    <w:p w14:paraId="5121E16D" w14:textId="798B2BC6" w:rsidR="003671A0" w:rsidRPr="004E7456" w:rsidRDefault="00C26E64" w:rsidP="00165468">
      <w:pPr>
        <w:pStyle w:val="Balk2"/>
        <w:spacing w:before="0"/>
        <w:ind w:firstLine="0"/>
        <w:jc w:val="both"/>
        <w:rPr>
          <w:szCs w:val="20"/>
          <w:lang w:val="en-US"/>
        </w:rPr>
      </w:pPr>
      <w:r w:rsidRPr="004E7456">
        <w:rPr>
          <w:rFonts w:cs="Times New Roman"/>
          <w:szCs w:val="20"/>
          <w:lang w:val="en-US"/>
        </w:rPr>
        <w:t>A</w:t>
      </w:r>
      <w:r w:rsidR="004E7456" w:rsidRPr="004E7456">
        <w:rPr>
          <w:rFonts w:cs="Times New Roman"/>
          <w:szCs w:val="20"/>
          <w:lang w:val="en-US"/>
        </w:rPr>
        <w:t>cknowledgement</w:t>
      </w:r>
    </w:p>
    <w:p w14:paraId="1BD204F1" w14:textId="77777777" w:rsidR="003671A0" w:rsidRPr="00576131" w:rsidRDefault="003671A0" w:rsidP="00F3434E">
      <w:pPr>
        <w:rPr>
          <w:sz w:val="16"/>
          <w:szCs w:val="16"/>
        </w:rPr>
      </w:pPr>
    </w:p>
    <w:p w14:paraId="63144C11" w14:textId="77777777" w:rsidR="00F3434E" w:rsidRDefault="00C26E64" w:rsidP="007971ED">
      <w:pPr>
        <w:ind w:firstLine="284"/>
        <w:rPr>
          <w:szCs w:val="20"/>
          <w:lang w:val="en-US"/>
        </w:rPr>
      </w:pPr>
      <w:r w:rsidRPr="00C26E64">
        <w:rPr>
          <w:szCs w:val="20"/>
          <w:lang w:val="en-US"/>
        </w:rPr>
        <w:t>Acknowledgements of support for the project/paper/author are welcome.</w:t>
      </w:r>
    </w:p>
    <w:p w14:paraId="1CB72310" w14:textId="77777777" w:rsidR="006E0945" w:rsidRDefault="006E0945" w:rsidP="006E0945">
      <w:pPr>
        <w:ind w:firstLine="0"/>
        <w:rPr>
          <w:szCs w:val="20"/>
          <w:lang w:val="en-US"/>
        </w:rPr>
      </w:pPr>
    </w:p>
    <w:p w14:paraId="38C8CC18" w14:textId="77777777" w:rsidR="006E0945" w:rsidRPr="006E0945" w:rsidRDefault="00994BA7" w:rsidP="006E0945">
      <w:pPr>
        <w:ind w:firstLine="0"/>
        <w:rPr>
          <w:b/>
          <w:szCs w:val="20"/>
          <w:lang w:val="en-US"/>
        </w:rPr>
      </w:pPr>
      <w:r>
        <w:rPr>
          <w:b/>
          <w:szCs w:val="20"/>
          <w:lang w:val="en-US"/>
        </w:rPr>
        <w:t>Author contributions</w:t>
      </w:r>
    </w:p>
    <w:p w14:paraId="0A4A7FCD" w14:textId="77777777" w:rsidR="006E0945" w:rsidRPr="006E0945" w:rsidRDefault="006E0945" w:rsidP="006E0945">
      <w:pPr>
        <w:ind w:firstLine="0"/>
        <w:rPr>
          <w:szCs w:val="20"/>
          <w:lang w:val="en-US"/>
        </w:rPr>
      </w:pPr>
    </w:p>
    <w:p w14:paraId="67158F19" w14:textId="61FF46AD" w:rsidR="006E0945" w:rsidRPr="006E0945" w:rsidRDefault="00F90BA5" w:rsidP="006E0945">
      <w:pPr>
        <w:ind w:firstLine="0"/>
        <w:rPr>
          <w:szCs w:val="20"/>
          <w:lang w:val="en-US"/>
        </w:rPr>
      </w:pPr>
      <w:r w:rsidRPr="005A0796">
        <w:rPr>
          <w:b/>
          <w:bCs/>
          <w:szCs w:val="20"/>
          <w:lang w:val="en-US"/>
        </w:rPr>
        <w:t>Murat</w:t>
      </w:r>
      <w:r>
        <w:rPr>
          <w:szCs w:val="20"/>
          <w:lang w:val="en-US"/>
        </w:rPr>
        <w:t xml:space="preserve"> </w:t>
      </w:r>
      <w:r w:rsidRPr="005A0796">
        <w:rPr>
          <w:b/>
          <w:bCs/>
          <w:szCs w:val="20"/>
          <w:lang w:val="en-US"/>
        </w:rPr>
        <w:t>Yakar:</w:t>
      </w:r>
      <w:r w:rsidR="006E0945" w:rsidRPr="006E0945">
        <w:rPr>
          <w:szCs w:val="20"/>
          <w:lang w:val="en-US"/>
        </w:rPr>
        <w:t xml:space="preserve"> Conceptualization, Methodology, Software</w:t>
      </w:r>
      <w:r w:rsidR="00F452F6">
        <w:rPr>
          <w:szCs w:val="20"/>
          <w:lang w:val="en-US"/>
        </w:rPr>
        <w:t>, Field study</w:t>
      </w:r>
      <w:r w:rsidR="006E0945" w:rsidRPr="006E0945">
        <w:rPr>
          <w:szCs w:val="20"/>
          <w:lang w:val="en-US"/>
        </w:rPr>
        <w:t xml:space="preserve"> </w:t>
      </w:r>
      <w:r w:rsidR="00B602A0" w:rsidRPr="00B602A0">
        <w:rPr>
          <w:b/>
          <w:szCs w:val="20"/>
          <w:lang w:val="en-US"/>
        </w:rPr>
        <w:t>Ka</w:t>
      </w:r>
      <w:r w:rsidR="0015114D">
        <w:rPr>
          <w:b/>
          <w:szCs w:val="20"/>
          <w:lang w:val="en-US"/>
        </w:rPr>
        <w:t xml:space="preserve">li </w:t>
      </w:r>
      <w:r w:rsidR="00B602A0">
        <w:rPr>
          <w:b/>
          <w:szCs w:val="20"/>
          <w:lang w:val="en-US"/>
        </w:rPr>
        <w:t>Toady</w:t>
      </w:r>
      <w:r w:rsidR="006E0945" w:rsidRPr="006E0945">
        <w:rPr>
          <w:b/>
          <w:szCs w:val="20"/>
          <w:lang w:val="en-US"/>
        </w:rPr>
        <w:t>:</w:t>
      </w:r>
      <w:r w:rsidR="006E0945" w:rsidRPr="006E0945">
        <w:rPr>
          <w:szCs w:val="20"/>
          <w:lang w:val="en-US"/>
        </w:rPr>
        <w:t xml:space="preserve"> Data curation, Writing-Original draft preparation, Software, Validation.</w:t>
      </w:r>
      <w:r w:rsidR="00F452F6">
        <w:rPr>
          <w:szCs w:val="20"/>
          <w:lang w:val="en-US"/>
        </w:rPr>
        <w:t xml:space="preserve">, Field study </w:t>
      </w:r>
      <w:r w:rsidR="00B602A0" w:rsidRPr="00B602A0">
        <w:rPr>
          <w:b/>
          <w:bCs/>
          <w:szCs w:val="20"/>
          <w:lang w:val="en-US"/>
        </w:rPr>
        <w:t>Ko</w:t>
      </w:r>
      <w:r w:rsidR="0015114D">
        <w:rPr>
          <w:b/>
          <w:bCs/>
          <w:szCs w:val="20"/>
          <w:lang w:val="en-US"/>
        </w:rPr>
        <w:t xml:space="preserve">sman </w:t>
      </w:r>
      <w:r w:rsidR="00B602A0">
        <w:rPr>
          <w:b/>
          <w:bCs/>
          <w:szCs w:val="20"/>
          <w:lang w:val="en-US"/>
        </w:rPr>
        <w:t>Minion</w:t>
      </w:r>
      <w:r w:rsidR="006E0945" w:rsidRPr="005A0796">
        <w:rPr>
          <w:b/>
          <w:bCs/>
          <w:szCs w:val="20"/>
          <w:lang w:val="en-US"/>
        </w:rPr>
        <w:t>:</w:t>
      </w:r>
      <w:r w:rsidR="006E0945" w:rsidRPr="006E0945">
        <w:rPr>
          <w:szCs w:val="20"/>
          <w:lang w:val="en-US"/>
        </w:rPr>
        <w:t xml:space="preserve"> Visualization, Investigation, Writing-Reviewing and Editing.</w:t>
      </w:r>
    </w:p>
    <w:p w14:paraId="3A9DE74E" w14:textId="77777777" w:rsidR="00A30203" w:rsidRPr="006E0945" w:rsidRDefault="00A30203" w:rsidP="006E0945">
      <w:pPr>
        <w:ind w:firstLine="0"/>
        <w:rPr>
          <w:szCs w:val="20"/>
          <w:lang w:val="en-US"/>
        </w:rPr>
      </w:pPr>
    </w:p>
    <w:p w14:paraId="73250472" w14:textId="77777777" w:rsidR="006E0945" w:rsidRPr="006E0945" w:rsidRDefault="00994BA7" w:rsidP="006E0945">
      <w:pPr>
        <w:ind w:firstLine="0"/>
        <w:rPr>
          <w:b/>
          <w:szCs w:val="20"/>
          <w:lang w:val="en-US"/>
        </w:rPr>
      </w:pPr>
      <w:r>
        <w:rPr>
          <w:b/>
          <w:szCs w:val="20"/>
          <w:lang w:val="en-US"/>
        </w:rPr>
        <w:t>Conflicts of interest</w:t>
      </w:r>
    </w:p>
    <w:p w14:paraId="6E287EC0" w14:textId="77777777" w:rsidR="006E0945" w:rsidRPr="00A1185B" w:rsidRDefault="006E0945" w:rsidP="006E0945">
      <w:pPr>
        <w:ind w:firstLine="0"/>
        <w:rPr>
          <w:sz w:val="16"/>
          <w:szCs w:val="16"/>
          <w:lang w:val="en-US"/>
        </w:rPr>
      </w:pPr>
    </w:p>
    <w:p w14:paraId="0E48059A" w14:textId="1E1FF6D8" w:rsidR="00C26E64" w:rsidRPr="00576131" w:rsidRDefault="006E0945" w:rsidP="00E24BFD">
      <w:pPr>
        <w:ind w:firstLine="0"/>
        <w:rPr>
          <w:sz w:val="16"/>
          <w:szCs w:val="16"/>
        </w:rPr>
      </w:pPr>
      <w:r w:rsidRPr="006E0945">
        <w:rPr>
          <w:szCs w:val="20"/>
          <w:lang w:val="en-US"/>
        </w:rPr>
        <w:t>The authors declare no conflicts of interest.</w:t>
      </w:r>
    </w:p>
    <w:p w14:paraId="7C0BA1EF" w14:textId="30BCBAAE" w:rsidR="00F3434E" w:rsidRDefault="002B3664" w:rsidP="00C55CE0">
      <w:pPr>
        <w:pStyle w:val="Balk2"/>
        <w:spacing w:before="0"/>
        <w:ind w:firstLine="0"/>
        <w:jc w:val="both"/>
        <w:rPr>
          <w:szCs w:val="20"/>
        </w:rPr>
      </w:pPr>
      <w:r>
        <w:rPr>
          <w:rFonts w:cs="Times New Roman"/>
          <w:szCs w:val="20"/>
        </w:rPr>
        <w:t>R</w:t>
      </w:r>
      <w:r w:rsidR="00D82BC0">
        <w:rPr>
          <w:rFonts w:cs="Times New Roman"/>
          <w:szCs w:val="20"/>
        </w:rPr>
        <w:t>eferences</w:t>
      </w:r>
      <w:r w:rsidR="00D82BC0" w:rsidRPr="00F3434E">
        <w:rPr>
          <w:szCs w:val="20"/>
        </w:rPr>
        <w:t xml:space="preserve"> </w:t>
      </w:r>
    </w:p>
    <w:p w14:paraId="6550487B" w14:textId="77777777" w:rsidR="00C55CE0" w:rsidRPr="00F43425" w:rsidRDefault="00C55CE0" w:rsidP="00C55CE0">
      <w:pPr>
        <w:rPr>
          <w:sz w:val="16"/>
          <w:szCs w:val="16"/>
        </w:rPr>
      </w:pPr>
    </w:p>
    <w:p w14:paraId="53F97DDC" w14:textId="001DC69B" w:rsidR="00C55CE0" w:rsidRDefault="000249C5" w:rsidP="007971ED">
      <w:pPr>
        <w:ind w:firstLine="284"/>
        <w:rPr>
          <w:lang w:val="en-US"/>
        </w:rPr>
      </w:pPr>
      <w:r w:rsidRPr="000249C5">
        <w:rPr>
          <w:lang w:val="en-US"/>
        </w:rPr>
        <w:lastRenderedPageBreak/>
        <w:t>References should be written like this.</w:t>
      </w:r>
      <w:r>
        <w:rPr>
          <w:lang w:val="en-US"/>
        </w:rPr>
        <w:t xml:space="preserve"> </w:t>
      </w:r>
      <w:r w:rsidR="00DD0151" w:rsidRPr="00A47D61">
        <w:rPr>
          <w:color w:val="FF0000"/>
          <w:lang w:val="en-US"/>
        </w:rPr>
        <w:t xml:space="preserve">Please do not use any web-site </w:t>
      </w:r>
      <w:r w:rsidR="00BF1B60">
        <w:rPr>
          <w:color w:val="FF0000"/>
          <w:lang w:val="en-US"/>
        </w:rPr>
        <w:t>[</w:t>
      </w:r>
      <w:r w:rsidR="00A47D61" w:rsidRPr="00A47D61">
        <w:rPr>
          <w:color w:val="FF0000"/>
          <w:lang w:val="en-US"/>
        </w:rPr>
        <w:t>URL]</w:t>
      </w:r>
      <w:r w:rsidR="00BF1B60">
        <w:rPr>
          <w:color w:val="FF0000"/>
          <w:lang w:val="en-US"/>
        </w:rPr>
        <w:t xml:space="preserve"> </w:t>
      </w:r>
      <w:r w:rsidR="00DD0151" w:rsidRPr="00A47D61">
        <w:rPr>
          <w:color w:val="FF0000"/>
          <w:lang w:val="en-US"/>
        </w:rPr>
        <w:t>as a citation.</w:t>
      </w:r>
      <w:r w:rsidR="00576131" w:rsidRPr="00A47D61">
        <w:rPr>
          <w:color w:val="FF0000"/>
          <w:lang w:val="en-US"/>
        </w:rPr>
        <w:t xml:space="preserve"> </w:t>
      </w:r>
      <w:r w:rsidR="00576131">
        <w:rPr>
          <w:lang w:val="en-US"/>
        </w:rPr>
        <w:t>Do not put an empty line between references.</w:t>
      </w:r>
    </w:p>
    <w:p w14:paraId="255E3F55" w14:textId="77777777" w:rsidR="00F3434E" w:rsidRPr="00576131" w:rsidRDefault="00F3434E" w:rsidP="00576131">
      <w:pPr>
        <w:ind w:firstLine="0"/>
        <w:rPr>
          <w:sz w:val="16"/>
          <w:szCs w:val="16"/>
        </w:rPr>
      </w:pPr>
    </w:p>
    <w:p w14:paraId="2B76E250" w14:textId="5DC46458" w:rsidR="00C55CE0" w:rsidRDefault="00B35875" w:rsidP="001D352D">
      <w:pPr>
        <w:pStyle w:val="ListeParagraf"/>
        <w:numPr>
          <w:ilvl w:val="0"/>
          <w:numId w:val="2"/>
        </w:numPr>
        <w:ind w:left="284"/>
        <w:rPr>
          <w:szCs w:val="20"/>
          <w:lang w:val="en-US"/>
        </w:rPr>
      </w:pPr>
      <w:r w:rsidRPr="006B0D28">
        <w:rPr>
          <w:szCs w:val="20"/>
          <w:lang w:val="en-US"/>
        </w:rPr>
        <w:t xml:space="preserve">Pellicani, R., Spilotro, </w:t>
      </w:r>
      <w:r w:rsidR="006B0D28" w:rsidRPr="006B0D28">
        <w:rPr>
          <w:szCs w:val="20"/>
          <w:lang w:val="en-US"/>
        </w:rPr>
        <w:t>G., &amp; van Westen, C. J. (2016).</w:t>
      </w:r>
      <w:r w:rsidRPr="006B0D28">
        <w:rPr>
          <w:szCs w:val="20"/>
          <w:lang w:val="en-US"/>
        </w:rPr>
        <w:t xml:space="preserve">Rockfall trajectory modeling combined with heuristic analysis for assessing the rockfall hazard along the Maratea SS18 coastal road (Basilicata, Southern Italy). Landslides, 13(5), 985–1003. </w:t>
      </w:r>
      <w:hyperlink r:id="rId21" w:history="1">
        <w:r w:rsidR="006B0D28" w:rsidRPr="00EA0284">
          <w:rPr>
            <w:rStyle w:val="Kpr"/>
            <w:szCs w:val="20"/>
            <w:lang w:val="en-US"/>
          </w:rPr>
          <w:t>https://doi.org/10.1007/s10346-015-0665-3</w:t>
        </w:r>
      </w:hyperlink>
    </w:p>
    <w:p w14:paraId="524A6932" w14:textId="7A903961" w:rsidR="002828F2" w:rsidRDefault="002828F2" w:rsidP="002828F2">
      <w:pPr>
        <w:rPr>
          <w:szCs w:val="20"/>
          <w:lang w:val="en-US"/>
        </w:rPr>
      </w:pPr>
    </w:p>
    <w:p w14:paraId="6E201CB5" w14:textId="53492A90" w:rsidR="00DF4FE5" w:rsidRPr="00583019" w:rsidRDefault="006B0D28" w:rsidP="00897A67">
      <w:pPr>
        <w:pStyle w:val="ListeParagraf"/>
        <w:numPr>
          <w:ilvl w:val="0"/>
          <w:numId w:val="2"/>
        </w:numPr>
        <w:ind w:left="397" w:hanging="397"/>
        <w:rPr>
          <w:bCs/>
          <w:sz w:val="16"/>
          <w:szCs w:val="16"/>
          <w:lang w:val="en-US"/>
        </w:rPr>
      </w:pPr>
      <w:r w:rsidRPr="00583019">
        <w:rPr>
          <w:szCs w:val="20"/>
          <w:lang w:val="en-US"/>
        </w:rPr>
        <w:t>Yakar, M. (2011). Using close range photogrammetry to measure the position of inaccessible geological features. Experimental Techniques, 35(1), 54-59.</w:t>
      </w:r>
      <w:r w:rsidRPr="00583019">
        <w:rPr>
          <w:bCs/>
          <w:szCs w:val="20"/>
          <w:lang w:val="en-US"/>
        </w:rPr>
        <w:t>3.</w:t>
      </w:r>
    </w:p>
    <w:p w14:paraId="38F2AF2E" w14:textId="026318DF" w:rsidR="00583019" w:rsidRPr="00583019" w:rsidRDefault="00583019" w:rsidP="00583019">
      <w:pPr>
        <w:pStyle w:val="ListeParagraf"/>
        <w:numPr>
          <w:ilvl w:val="0"/>
          <w:numId w:val="2"/>
        </w:numPr>
        <w:ind w:left="426"/>
        <w:rPr>
          <w:szCs w:val="20"/>
          <w:lang w:val="en-US"/>
        </w:rPr>
      </w:pPr>
      <w:r w:rsidRPr="00583019">
        <w:rPr>
          <w:szCs w:val="20"/>
          <w:lang w:val="en-US"/>
        </w:rPr>
        <w:t>Şasi, A., &amp; Yakar, M. (2018). Photogrammetric modelling of Hasbey Dar’ülhuffaz (Masjid) using an unmanned aerial vehicle. International Journal of Engineering and Geosciences, 3(1), 6-11. https://doi.org/10.26833/ijeg.328919</w:t>
      </w:r>
    </w:p>
    <w:p w14:paraId="60FA2C69" w14:textId="69964C30" w:rsidR="00DF4FE5" w:rsidRDefault="00DF4FE5" w:rsidP="0035240D">
      <w:pPr>
        <w:ind w:left="397" w:hanging="397"/>
        <w:rPr>
          <w:bCs/>
          <w:szCs w:val="20"/>
          <w:lang w:val="en-US"/>
        </w:rPr>
      </w:pPr>
    </w:p>
    <w:p w14:paraId="45F5B883" w14:textId="77777777" w:rsidR="00583019" w:rsidRDefault="00583019" w:rsidP="0035240D">
      <w:pPr>
        <w:ind w:left="397" w:hanging="397"/>
        <w:rPr>
          <w:bCs/>
          <w:szCs w:val="20"/>
          <w:lang w:val="en-US"/>
        </w:rPr>
        <w:sectPr w:rsidR="00583019" w:rsidSect="009A3217">
          <w:type w:val="continuous"/>
          <w:pgSz w:w="11907" w:h="16840" w:code="9"/>
          <w:pgMar w:top="851" w:right="851" w:bottom="851" w:left="851" w:header="850" w:footer="283" w:gutter="0"/>
          <w:cols w:num="2" w:space="567"/>
          <w:docGrid w:linePitch="360"/>
        </w:sectPr>
      </w:pPr>
    </w:p>
    <w:p w14:paraId="78869E45" w14:textId="77777777" w:rsidR="003160E0" w:rsidRPr="0035240D" w:rsidRDefault="003160E0" w:rsidP="00873A96">
      <w:pPr>
        <w:ind w:firstLine="0"/>
        <w:rPr>
          <w:bCs/>
          <w:szCs w:val="20"/>
          <w:lang w:val="en-US"/>
        </w:rPr>
      </w:pPr>
    </w:p>
    <w:p w14:paraId="5F72AD02" w14:textId="77777777" w:rsidR="002D3467" w:rsidRDefault="002D3467" w:rsidP="00E05A20">
      <w:pPr>
        <w:ind w:firstLine="0"/>
        <w:rPr>
          <w:szCs w:val="20"/>
          <w:lang w:val="en-US"/>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7924"/>
      </w:tblGrid>
      <w:tr w:rsidR="00D57D04" w14:paraId="2404ADBB" w14:textId="77777777" w:rsidTr="006773A9">
        <w:tc>
          <w:tcPr>
            <w:tcW w:w="1710" w:type="dxa"/>
            <w:vAlign w:val="center"/>
          </w:tcPr>
          <w:p w14:paraId="4D640DF4" w14:textId="77777777" w:rsidR="003160E0" w:rsidRDefault="003160E0" w:rsidP="00184675">
            <w:pPr>
              <w:ind w:firstLine="0"/>
              <w:rPr>
                <w:szCs w:val="20"/>
                <w:lang w:val="en-US"/>
              </w:rPr>
            </w:pPr>
            <w:r>
              <w:rPr>
                <w:noProof/>
                <w:szCs w:val="20"/>
                <w:lang w:eastAsia="tr-TR"/>
              </w:rPr>
              <w:drawing>
                <wp:inline distT="0" distB="0" distL="0" distR="0" wp14:anchorId="676CDA21" wp14:editId="0D7EFAF8">
                  <wp:extent cx="945515" cy="33312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08438" cy="390523"/>
                          </a:xfrm>
                          <a:prstGeom prst="rect">
                            <a:avLst/>
                          </a:prstGeom>
                        </pic:spPr>
                      </pic:pic>
                    </a:graphicData>
                  </a:graphic>
                </wp:inline>
              </w:drawing>
            </w:r>
          </w:p>
        </w:tc>
        <w:tc>
          <w:tcPr>
            <w:tcW w:w="7924" w:type="dxa"/>
            <w:vAlign w:val="center"/>
          </w:tcPr>
          <w:p w14:paraId="12781685" w14:textId="0037DFA5" w:rsidR="003160E0" w:rsidRPr="006773A9" w:rsidRDefault="00D57D04" w:rsidP="006773A9">
            <w:pPr>
              <w:ind w:firstLine="0"/>
              <w:rPr>
                <w:sz w:val="18"/>
                <w:szCs w:val="18"/>
                <w:lang w:val="en-US"/>
              </w:rPr>
            </w:pPr>
            <w:r w:rsidRPr="006773A9">
              <w:rPr>
                <w:sz w:val="18"/>
                <w:szCs w:val="18"/>
                <w:lang w:val="en-US"/>
              </w:rPr>
              <w:t>© Author(s) 202</w:t>
            </w:r>
            <w:r w:rsidR="00863B5A">
              <w:rPr>
                <w:sz w:val="18"/>
                <w:szCs w:val="18"/>
                <w:lang w:val="en-US"/>
              </w:rPr>
              <w:t>5</w:t>
            </w:r>
            <w:r w:rsidRPr="006773A9">
              <w:rPr>
                <w:sz w:val="18"/>
                <w:szCs w:val="18"/>
                <w:lang w:val="en-US"/>
              </w:rPr>
              <w:t xml:space="preserve">. This work is distributed under </w:t>
            </w:r>
            <w:hyperlink r:id="rId23" w:history="1">
              <w:r w:rsidRPr="006773A9">
                <w:rPr>
                  <w:rStyle w:val="Kpr"/>
                  <w:color w:val="auto"/>
                  <w:sz w:val="18"/>
                  <w:szCs w:val="18"/>
                  <w:u w:val="none"/>
                  <w:lang w:val="en-US"/>
                </w:rPr>
                <w:t>https://creativecommons.org/licenses/by-sa/4.0/</w:t>
              </w:r>
            </w:hyperlink>
          </w:p>
        </w:tc>
      </w:tr>
    </w:tbl>
    <w:p w14:paraId="6289A85D" w14:textId="77777777" w:rsidR="00184675" w:rsidRPr="00F3434E" w:rsidRDefault="00184675" w:rsidP="006773A9">
      <w:pPr>
        <w:ind w:firstLine="0"/>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F7513" w14:textId="77777777" w:rsidR="00E16DE5" w:rsidRDefault="00E16DE5" w:rsidP="00B91309">
      <w:r>
        <w:separator/>
      </w:r>
    </w:p>
  </w:endnote>
  <w:endnote w:type="continuationSeparator" w:id="0">
    <w:p w14:paraId="3CFD035B" w14:textId="77777777" w:rsidR="00E16DE5" w:rsidRDefault="00E16DE5"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Angsana New">
    <w:altName w:val="Leelawadee UI"/>
    <w:panose1 w:val="020206030504050203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5126124"/>
      <w:docPartObj>
        <w:docPartGallery w:val="Page Numbers (Bottom of Page)"/>
        <w:docPartUnique/>
      </w:docPartObj>
    </w:sdtPr>
    <w:sdtEndPr>
      <w:rPr>
        <w:noProof/>
      </w:rPr>
    </w:sdtEndPr>
    <w:sdtContent>
      <w:p w14:paraId="52E5FE24" w14:textId="117A3F20" w:rsidR="00863373" w:rsidRDefault="00863373">
        <w:pPr>
          <w:pStyle w:val="AltBilgi"/>
          <w:jc w:val="center"/>
        </w:pPr>
        <w:r>
          <w:fldChar w:fldCharType="begin"/>
        </w:r>
        <w:r>
          <w:instrText xml:space="preserve"> PAGE   \* MERGEFORMAT </w:instrText>
        </w:r>
        <w:r>
          <w:fldChar w:fldCharType="separate"/>
        </w:r>
        <w:r w:rsidR="00A30B10">
          <w:rPr>
            <w:noProof/>
          </w:rPr>
          <w:t>3</w:t>
        </w:r>
        <w:r>
          <w:rPr>
            <w:noProof/>
          </w:rPr>
          <w:fldChar w:fldCharType="end"/>
        </w:r>
      </w:p>
    </w:sdtContent>
  </w:sdt>
  <w:p w14:paraId="18995FA0" w14:textId="6E97DC29" w:rsidR="00EF29CB" w:rsidRDefault="00EF29CB" w:rsidP="00C9015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6540854"/>
      <w:docPartObj>
        <w:docPartGallery w:val="Page Numbers (Bottom of Page)"/>
        <w:docPartUnique/>
      </w:docPartObj>
    </w:sdtPr>
    <w:sdtEndPr>
      <w:rPr>
        <w:noProof/>
      </w:rPr>
    </w:sdtEndPr>
    <w:sdtContent>
      <w:p w14:paraId="52F07345" w14:textId="7AED26FA" w:rsidR="00863373" w:rsidRDefault="00863373">
        <w:pPr>
          <w:pStyle w:val="AltBilgi"/>
          <w:jc w:val="center"/>
        </w:pPr>
        <w:r>
          <w:fldChar w:fldCharType="begin"/>
        </w:r>
        <w:r>
          <w:instrText xml:space="preserve"> PAGE   \* MERGEFORMAT </w:instrText>
        </w:r>
        <w:r>
          <w:fldChar w:fldCharType="separate"/>
        </w:r>
        <w:r w:rsidR="00A30B10">
          <w:rPr>
            <w:noProof/>
          </w:rPr>
          <w:t>1</w:t>
        </w:r>
        <w:r>
          <w:rPr>
            <w:noProof/>
          </w:rPr>
          <w:fldChar w:fldCharType="end"/>
        </w:r>
      </w:p>
    </w:sdtContent>
  </w:sdt>
  <w:p w14:paraId="39DF9F56" w14:textId="77777777" w:rsidR="00863373" w:rsidRDefault="0086337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1EE51" w14:textId="77777777" w:rsidR="00E16DE5" w:rsidRDefault="00E16DE5" w:rsidP="00B91309">
      <w:r>
        <w:separator/>
      </w:r>
    </w:p>
  </w:footnote>
  <w:footnote w:type="continuationSeparator" w:id="0">
    <w:p w14:paraId="41873957" w14:textId="77777777" w:rsidR="00E16DE5" w:rsidRDefault="00E16DE5"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D7791" w14:textId="5DB54571" w:rsidR="006B0D28" w:rsidRDefault="00A87BCF" w:rsidP="009A3217">
    <w:pPr>
      <w:pStyle w:val="stBilgi"/>
      <w:jc w:val="center"/>
      <w:rPr>
        <w:iCs/>
        <w:sz w:val="16"/>
        <w:szCs w:val="16"/>
        <w:lang w:val="en-US"/>
      </w:rPr>
    </w:pPr>
    <w:r w:rsidRPr="00A87BCF">
      <w:rPr>
        <w:iCs/>
        <w:sz w:val="16"/>
        <w:szCs w:val="16"/>
        <w:lang w:val="en-US"/>
      </w:rPr>
      <w:t>Mersin Photogrammetry Journal – 202</w:t>
    </w:r>
    <w:r>
      <w:rPr>
        <w:iCs/>
        <w:sz w:val="16"/>
        <w:szCs w:val="16"/>
        <w:lang w:val="en-US"/>
      </w:rPr>
      <w:t>5</w:t>
    </w:r>
    <w:r w:rsidRPr="00A87BCF">
      <w:rPr>
        <w:iCs/>
        <w:sz w:val="16"/>
        <w:szCs w:val="16"/>
        <w:lang w:val="en-US"/>
      </w:rPr>
      <w:t xml:space="preserve">, </w:t>
    </w:r>
    <w:r>
      <w:rPr>
        <w:iCs/>
        <w:sz w:val="16"/>
        <w:szCs w:val="16"/>
        <w:lang w:val="en-US"/>
      </w:rPr>
      <w:t>7</w:t>
    </w:r>
    <w:r w:rsidRPr="00A87BCF">
      <w:rPr>
        <w:iCs/>
        <w:sz w:val="16"/>
        <w:szCs w:val="16"/>
        <w:lang w:val="en-US"/>
      </w:rPr>
      <w:t>(1), 00-0X</w:t>
    </w:r>
  </w:p>
  <w:p w14:paraId="79198CF1" w14:textId="77777777" w:rsidR="006B0D28" w:rsidRPr="009A3217" w:rsidRDefault="006B0D28" w:rsidP="009A3217">
    <w:pPr>
      <w:pStyle w:val="stBilgi"/>
      <w:jc w:val="center"/>
      <w:rPr>
        <w:iCs/>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76CC7" w14:textId="7376CE48" w:rsidR="00A87BCF" w:rsidRPr="00F159EC" w:rsidRDefault="00A87BCF" w:rsidP="00A87BCF">
    <w:pPr>
      <w:ind w:firstLine="0"/>
      <w:jc w:val="center"/>
      <w:rPr>
        <w:i/>
        <w:sz w:val="16"/>
        <w:szCs w:val="16"/>
      </w:rPr>
    </w:pPr>
    <w:r w:rsidRPr="00F159EC">
      <w:rPr>
        <w:i/>
        <w:sz w:val="16"/>
        <w:szCs w:val="16"/>
        <w:lang w:val="en-US"/>
      </w:rPr>
      <w:t>Mersin Photogrammetry Journal – 202</w:t>
    </w:r>
    <w:r>
      <w:rPr>
        <w:i/>
        <w:sz w:val="16"/>
        <w:szCs w:val="16"/>
        <w:lang w:val="en-US"/>
      </w:rPr>
      <w:t>5</w:t>
    </w:r>
    <w:r>
      <w:rPr>
        <w:i/>
        <w:sz w:val="16"/>
        <w:szCs w:val="16"/>
        <w:lang w:val="en-US"/>
      </w:rPr>
      <w:t>,</w:t>
    </w:r>
    <w:r w:rsidRPr="00F159EC">
      <w:rPr>
        <w:i/>
        <w:sz w:val="16"/>
        <w:szCs w:val="16"/>
        <w:lang w:val="en-US"/>
      </w:rPr>
      <w:t xml:space="preserve"> </w:t>
    </w:r>
    <w:r>
      <w:rPr>
        <w:i/>
        <w:sz w:val="16"/>
        <w:szCs w:val="16"/>
        <w:lang w:val="en-US"/>
      </w:rPr>
      <w:t>7</w:t>
    </w:r>
    <w:r w:rsidRPr="00F159EC">
      <w:rPr>
        <w:i/>
        <w:sz w:val="16"/>
        <w:szCs w:val="16"/>
      </w:rPr>
      <w:t>(</w:t>
    </w:r>
    <w:r>
      <w:rPr>
        <w:i/>
        <w:sz w:val="16"/>
        <w:szCs w:val="16"/>
      </w:rPr>
      <w:t>1</w:t>
    </w:r>
    <w:r w:rsidRPr="00F159EC">
      <w:rPr>
        <w:i/>
        <w:sz w:val="16"/>
        <w:szCs w:val="16"/>
      </w:rPr>
      <w:t>)</w:t>
    </w:r>
    <w:r>
      <w:rPr>
        <w:i/>
        <w:sz w:val="16"/>
        <w:szCs w:val="16"/>
      </w:rPr>
      <w:t>,</w:t>
    </w:r>
    <w:r w:rsidRPr="00F159EC">
      <w:rPr>
        <w:i/>
        <w:sz w:val="16"/>
        <w:szCs w:val="16"/>
        <w:lang w:val="en-US"/>
      </w:rPr>
      <w:t xml:space="preserve"> </w:t>
    </w:r>
    <w:r w:rsidRPr="00F159EC">
      <w:rPr>
        <w:i/>
        <w:sz w:val="16"/>
        <w:szCs w:val="16"/>
      </w:rPr>
      <w:t>00-0X</w:t>
    </w:r>
  </w:p>
  <w:p w14:paraId="25D1EF08" w14:textId="694F5758" w:rsidR="0078462B" w:rsidRPr="006B0D28" w:rsidRDefault="0078462B" w:rsidP="006B0D2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19F6"/>
    <w:multiLevelType w:val="hybridMultilevel"/>
    <w:tmpl w:val="74A412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4B2D26"/>
    <w:multiLevelType w:val="multilevel"/>
    <w:tmpl w:val="4FA02F1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042DE"/>
    <w:rsid w:val="00013627"/>
    <w:rsid w:val="00014665"/>
    <w:rsid w:val="00015ABC"/>
    <w:rsid w:val="000239F6"/>
    <w:rsid w:val="000249C5"/>
    <w:rsid w:val="00026133"/>
    <w:rsid w:val="00030E44"/>
    <w:rsid w:val="00042B3B"/>
    <w:rsid w:val="00062CBA"/>
    <w:rsid w:val="00065A5A"/>
    <w:rsid w:val="0007472A"/>
    <w:rsid w:val="0007520D"/>
    <w:rsid w:val="00092E27"/>
    <w:rsid w:val="000A3D9A"/>
    <w:rsid w:val="000A59FA"/>
    <w:rsid w:val="000B1216"/>
    <w:rsid w:val="000C142E"/>
    <w:rsid w:val="000C4C86"/>
    <w:rsid w:val="000C6271"/>
    <w:rsid w:val="000C7029"/>
    <w:rsid w:val="000D019A"/>
    <w:rsid w:val="000D0714"/>
    <w:rsid w:val="000E0B23"/>
    <w:rsid w:val="000E334D"/>
    <w:rsid w:val="000F3992"/>
    <w:rsid w:val="00103A28"/>
    <w:rsid w:val="00107DBF"/>
    <w:rsid w:val="00117296"/>
    <w:rsid w:val="00121063"/>
    <w:rsid w:val="00123532"/>
    <w:rsid w:val="00124565"/>
    <w:rsid w:val="001315A5"/>
    <w:rsid w:val="0015114D"/>
    <w:rsid w:val="00152778"/>
    <w:rsid w:val="00165468"/>
    <w:rsid w:val="001733B4"/>
    <w:rsid w:val="00174329"/>
    <w:rsid w:val="00183588"/>
    <w:rsid w:val="00184675"/>
    <w:rsid w:val="001A6084"/>
    <w:rsid w:val="001B56AD"/>
    <w:rsid w:val="001B7102"/>
    <w:rsid w:val="001B7EA9"/>
    <w:rsid w:val="001C12F3"/>
    <w:rsid w:val="001C367D"/>
    <w:rsid w:val="001D352D"/>
    <w:rsid w:val="001D6957"/>
    <w:rsid w:val="001E1084"/>
    <w:rsid w:val="001E2783"/>
    <w:rsid w:val="001E29E2"/>
    <w:rsid w:val="002002F0"/>
    <w:rsid w:val="002023A3"/>
    <w:rsid w:val="00202E06"/>
    <w:rsid w:val="00211366"/>
    <w:rsid w:val="00213C5D"/>
    <w:rsid w:val="0023003C"/>
    <w:rsid w:val="00234BAF"/>
    <w:rsid w:val="00237D49"/>
    <w:rsid w:val="00250350"/>
    <w:rsid w:val="0026314D"/>
    <w:rsid w:val="002828F2"/>
    <w:rsid w:val="00290BB1"/>
    <w:rsid w:val="002914AB"/>
    <w:rsid w:val="00293545"/>
    <w:rsid w:val="002938EC"/>
    <w:rsid w:val="002B3664"/>
    <w:rsid w:val="002B7E17"/>
    <w:rsid w:val="002C6C45"/>
    <w:rsid w:val="002D0D9E"/>
    <w:rsid w:val="002D3467"/>
    <w:rsid w:val="002D7BC2"/>
    <w:rsid w:val="002E7EA3"/>
    <w:rsid w:val="002F60D3"/>
    <w:rsid w:val="002F60DC"/>
    <w:rsid w:val="003021BD"/>
    <w:rsid w:val="0031146E"/>
    <w:rsid w:val="00311C9F"/>
    <w:rsid w:val="0031525C"/>
    <w:rsid w:val="003160E0"/>
    <w:rsid w:val="003256A4"/>
    <w:rsid w:val="00330370"/>
    <w:rsid w:val="00333275"/>
    <w:rsid w:val="0035240D"/>
    <w:rsid w:val="003562B7"/>
    <w:rsid w:val="003671A0"/>
    <w:rsid w:val="00370D20"/>
    <w:rsid w:val="00381F16"/>
    <w:rsid w:val="00383A20"/>
    <w:rsid w:val="00385786"/>
    <w:rsid w:val="00394252"/>
    <w:rsid w:val="003B565C"/>
    <w:rsid w:val="003C1C3E"/>
    <w:rsid w:val="003C2A8E"/>
    <w:rsid w:val="003C38E2"/>
    <w:rsid w:val="003C4610"/>
    <w:rsid w:val="003D03F8"/>
    <w:rsid w:val="003E22D4"/>
    <w:rsid w:val="003E6D0A"/>
    <w:rsid w:val="003F2111"/>
    <w:rsid w:val="003F336C"/>
    <w:rsid w:val="00412931"/>
    <w:rsid w:val="00417932"/>
    <w:rsid w:val="00422CEE"/>
    <w:rsid w:val="0042373E"/>
    <w:rsid w:val="004240E6"/>
    <w:rsid w:val="0045241F"/>
    <w:rsid w:val="00466049"/>
    <w:rsid w:val="00472CF1"/>
    <w:rsid w:val="004945EA"/>
    <w:rsid w:val="00496121"/>
    <w:rsid w:val="0049673B"/>
    <w:rsid w:val="004A2683"/>
    <w:rsid w:val="004B29EE"/>
    <w:rsid w:val="004B5868"/>
    <w:rsid w:val="004C3773"/>
    <w:rsid w:val="004C3DB0"/>
    <w:rsid w:val="004D0ED8"/>
    <w:rsid w:val="004D2630"/>
    <w:rsid w:val="004D2F45"/>
    <w:rsid w:val="004D7E91"/>
    <w:rsid w:val="004E29CC"/>
    <w:rsid w:val="004E7456"/>
    <w:rsid w:val="00501058"/>
    <w:rsid w:val="00502350"/>
    <w:rsid w:val="00510E17"/>
    <w:rsid w:val="005131E8"/>
    <w:rsid w:val="005300E3"/>
    <w:rsid w:val="005378E8"/>
    <w:rsid w:val="005446F0"/>
    <w:rsid w:val="00556F88"/>
    <w:rsid w:val="00560886"/>
    <w:rsid w:val="0057504B"/>
    <w:rsid w:val="00576131"/>
    <w:rsid w:val="00583019"/>
    <w:rsid w:val="00586CF3"/>
    <w:rsid w:val="00590320"/>
    <w:rsid w:val="00595E8D"/>
    <w:rsid w:val="005A0796"/>
    <w:rsid w:val="005A6C4B"/>
    <w:rsid w:val="005C1FD2"/>
    <w:rsid w:val="005C76A2"/>
    <w:rsid w:val="005D2A81"/>
    <w:rsid w:val="005E16D8"/>
    <w:rsid w:val="005E291B"/>
    <w:rsid w:val="005F4A28"/>
    <w:rsid w:val="005F6DB8"/>
    <w:rsid w:val="005F7423"/>
    <w:rsid w:val="00602EB3"/>
    <w:rsid w:val="0061013F"/>
    <w:rsid w:val="0061129A"/>
    <w:rsid w:val="006147F1"/>
    <w:rsid w:val="006156F3"/>
    <w:rsid w:val="006161CB"/>
    <w:rsid w:val="00616BDF"/>
    <w:rsid w:val="00620651"/>
    <w:rsid w:val="00637814"/>
    <w:rsid w:val="00646901"/>
    <w:rsid w:val="0065275A"/>
    <w:rsid w:val="00661403"/>
    <w:rsid w:val="00663383"/>
    <w:rsid w:val="006635D4"/>
    <w:rsid w:val="0067691D"/>
    <w:rsid w:val="006773A9"/>
    <w:rsid w:val="0069576F"/>
    <w:rsid w:val="006969F4"/>
    <w:rsid w:val="006A276A"/>
    <w:rsid w:val="006B0D28"/>
    <w:rsid w:val="006B2BAE"/>
    <w:rsid w:val="006B5D07"/>
    <w:rsid w:val="006B6142"/>
    <w:rsid w:val="006D091D"/>
    <w:rsid w:val="006D4275"/>
    <w:rsid w:val="006E008E"/>
    <w:rsid w:val="006E0945"/>
    <w:rsid w:val="006E5CA7"/>
    <w:rsid w:val="006E71AE"/>
    <w:rsid w:val="006F3E27"/>
    <w:rsid w:val="006F5989"/>
    <w:rsid w:val="006F75C4"/>
    <w:rsid w:val="00701819"/>
    <w:rsid w:val="00703A0F"/>
    <w:rsid w:val="007058E7"/>
    <w:rsid w:val="007072C4"/>
    <w:rsid w:val="00716A40"/>
    <w:rsid w:val="00746DE4"/>
    <w:rsid w:val="00762C8E"/>
    <w:rsid w:val="00766DB9"/>
    <w:rsid w:val="00773F4D"/>
    <w:rsid w:val="00780391"/>
    <w:rsid w:val="007838D0"/>
    <w:rsid w:val="0078462B"/>
    <w:rsid w:val="007928A4"/>
    <w:rsid w:val="00793B98"/>
    <w:rsid w:val="007971ED"/>
    <w:rsid w:val="007A38FA"/>
    <w:rsid w:val="007A5170"/>
    <w:rsid w:val="007A7FB3"/>
    <w:rsid w:val="00801158"/>
    <w:rsid w:val="00807DEC"/>
    <w:rsid w:val="00831D15"/>
    <w:rsid w:val="00841790"/>
    <w:rsid w:val="00845EDF"/>
    <w:rsid w:val="0084794E"/>
    <w:rsid w:val="00855E83"/>
    <w:rsid w:val="0086264D"/>
    <w:rsid w:val="00863373"/>
    <w:rsid w:val="00863B5A"/>
    <w:rsid w:val="008644B7"/>
    <w:rsid w:val="00866E5D"/>
    <w:rsid w:val="00872B22"/>
    <w:rsid w:val="00873A96"/>
    <w:rsid w:val="00875B15"/>
    <w:rsid w:val="00891AEB"/>
    <w:rsid w:val="00894B47"/>
    <w:rsid w:val="008A2536"/>
    <w:rsid w:val="008A5EF4"/>
    <w:rsid w:val="008B6EB4"/>
    <w:rsid w:val="008C2707"/>
    <w:rsid w:val="008D2894"/>
    <w:rsid w:val="008D2B45"/>
    <w:rsid w:val="008D6FC5"/>
    <w:rsid w:val="008E3533"/>
    <w:rsid w:val="008E6B7B"/>
    <w:rsid w:val="008E7B5F"/>
    <w:rsid w:val="009032AC"/>
    <w:rsid w:val="00922447"/>
    <w:rsid w:val="0092710D"/>
    <w:rsid w:val="00927BBC"/>
    <w:rsid w:val="0093556B"/>
    <w:rsid w:val="00945C09"/>
    <w:rsid w:val="009530C8"/>
    <w:rsid w:val="00964D03"/>
    <w:rsid w:val="00966176"/>
    <w:rsid w:val="009712FE"/>
    <w:rsid w:val="00975833"/>
    <w:rsid w:val="00981259"/>
    <w:rsid w:val="00987BAC"/>
    <w:rsid w:val="00987D03"/>
    <w:rsid w:val="00994BA7"/>
    <w:rsid w:val="009A1D44"/>
    <w:rsid w:val="009A3217"/>
    <w:rsid w:val="009B3953"/>
    <w:rsid w:val="009B5DF7"/>
    <w:rsid w:val="009B7BD3"/>
    <w:rsid w:val="009C354D"/>
    <w:rsid w:val="009D0F20"/>
    <w:rsid w:val="009D4DB0"/>
    <w:rsid w:val="009D5A4B"/>
    <w:rsid w:val="009D6E40"/>
    <w:rsid w:val="00A07CE1"/>
    <w:rsid w:val="00A1185B"/>
    <w:rsid w:val="00A20E49"/>
    <w:rsid w:val="00A260F9"/>
    <w:rsid w:val="00A30203"/>
    <w:rsid w:val="00A30B10"/>
    <w:rsid w:val="00A30C54"/>
    <w:rsid w:val="00A4395C"/>
    <w:rsid w:val="00A47D61"/>
    <w:rsid w:val="00A53C45"/>
    <w:rsid w:val="00A5432B"/>
    <w:rsid w:val="00A65C52"/>
    <w:rsid w:val="00A67CF1"/>
    <w:rsid w:val="00A87BCF"/>
    <w:rsid w:val="00AA0E79"/>
    <w:rsid w:val="00AA27A0"/>
    <w:rsid w:val="00AB06BF"/>
    <w:rsid w:val="00AC16DB"/>
    <w:rsid w:val="00AC1A03"/>
    <w:rsid w:val="00AE27EF"/>
    <w:rsid w:val="00AE3D59"/>
    <w:rsid w:val="00AE6636"/>
    <w:rsid w:val="00B03483"/>
    <w:rsid w:val="00B35427"/>
    <w:rsid w:val="00B35875"/>
    <w:rsid w:val="00B35F4E"/>
    <w:rsid w:val="00B36A79"/>
    <w:rsid w:val="00B441D2"/>
    <w:rsid w:val="00B602A0"/>
    <w:rsid w:val="00B719AC"/>
    <w:rsid w:val="00B73A50"/>
    <w:rsid w:val="00B74A99"/>
    <w:rsid w:val="00B91309"/>
    <w:rsid w:val="00B97AEA"/>
    <w:rsid w:val="00BB0713"/>
    <w:rsid w:val="00BB1222"/>
    <w:rsid w:val="00BB4A21"/>
    <w:rsid w:val="00BC05E6"/>
    <w:rsid w:val="00BD4672"/>
    <w:rsid w:val="00BD694C"/>
    <w:rsid w:val="00BE1DBA"/>
    <w:rsid w:val="00BE375F"/>
    <w:rsid w:val="00BE49BF"/>
    <w:rsid w:val="00BE4F10"/>
    <w:rsid w:val="00BE6E14"/>
    <w:rsid w:val="00BF1B60"/>
    <w:rsid w:val="00BF425A"/>
    <w:rsid w:val="00C02656"/>
    <w:rsid w:val="00C03D71"/>
    <w:rsid w:val="00C11CDF"/>
    <w:rsid w:val="00C12CE0"/>
    <w:rsid w:val="00C13F24"/>
    <w:rsid w:val="00C20442"/>
    <w:rsid w:val="00C26E64"/>
    <w:rsid w:val="00C4714A"/>
    <w:rsid w:val="00C54066"/>
    <w:rsid w:val="00C55CE0"/>
    <w:rsid w:val="00C7109F"/>
    <w:rsid w:val="00C73A78"/>
    <w:rsid w:val="00C7444A"/>
    <w:rsid w:val="00C84C98"/>
    <w:rsid w:val="00C86985"/>
    <w:rsid w:val="00C9015D"/>
    <w:rsid w:val="00C93667"/>
    <w:rsid w:val="00CA09A2"/>
    <w:rsid w:val="00CA144D"/>
    <w:rsid w:val="00CB148B"/>
    <w:rsid w:val="00CB7375"/>
    <w:rsid w:val="00CC2796"/>
    <w:rsid w:val="00CD402B"/>
    <w:rsid w:val="00CE27A5"/>
    <w:rsid w:val="00CE4EB1"/>
    <w:rsid w:val="00CE6077"/>
    <w:rsid w:val="00CF19F7"/>
    <w:rsid w:val="00CF39A6"/>
    <w:rsid w:val="00CF6A03"/>
    <w:rsid w:val="00D22DDE"/>
    <w:rsid w:val="00D24567"/>
    <w:rsid w:val="00D3375E"/>
    <w:rsid w:val="00D41D56"/>
    <w:rsid w:val="00D57D04"/>
    <w:rsid w:val="00D605AE"/>
    <w:rsid w:val="00D61F17"/>
    <w:rsid w:val="00D641E5"/>
    <w:rsid w:val="00D6571A"/>
    <w:rsid w:val="00D71784"/>
    <w:rsid w:val="00D75B0E"/>
    <w:rsid w:val="00D82BC0"/>
    <w:rsid w:val="00D8471A"/>
    <w:rsid w:val="00DA433F"/>
    <w:rsid w:val="00DB25BE"/>
    <w:rsid w:val="00DB45AF"/>
    <w:rsid w:val="00DC4B3D"/>
    <w:rsid w:val="00DD0151"/>
    <w:rsid w:val="00DD6455"/>
    <w:rsid w:val="00DE04E3"/>
    <w:rsid w:val="00DE1676"/>
    <w:rsid w:val="00DE652B"/>
    <w:rsid w:val="00DF4FE5"/>
    <w:rsid w:val="00E01DB3"/>
    <w:rsid w:val="00E05A20"/>
    <w:rsid w:val="00E06624"/>
    <w:rsid w:val="00E10EE5"/>
    <w:rsid w:val="00E12D13"/>
    <w:rsid w:val="00E16DE5"/>
    <w:rsid w:val="00E24BFD"/>
    <w:rsid w:val="00E30760"/>
    <w:rsid w:val="00E31B1F"/>
    <w:rsid w:val="00E36A1F"/>
    <w:rsid w:val="00E439AD"/>
    <w:rsid w:val="00E47C59"/>
    <w:rsid w:val="00E531AF"/>
    <w:rsid w:val="00E53DE9"/>
    <w:rsid w:val="00E74A04"/>
    <w:rsid w:val="00E77BBA"/>
    <w:rsid w:val="00E82649"/>
    <w:rsid w:val="00EA18E1"/>
    <w:rsid w:val="00EA3C32"/>
    <w:rsid w:val="00EA5B6E"/>
    <w:rsid w:val="00EA75BD"/>
    <w:rsid w:val="00EB0D7B"/>
    <w:rsid w:val="00EB4CBA"/>
    <w:rsid w:val="00EC7AC6"/>
    <w:rsid w:val="00ED021D"/>
    <w:rsid w:val="00ED3DF0"/>
    <w:rsid w:val="00EF29CB"/>
    <w:rsid w:val="00F16343"/>
    <w:rsid w:val="00F20E00"/>
    <w:rsid w:val="00F3271D"/>
    <w:rsid w:val="00F3434E"/>
    <w:rsid w:val="00F41A4F"/>
    <w:rsid w:val="00F43425"/>
    <w:rsid w:val="00F452F6"/>
    <w:rsid w:val="00F63DF4"/>
    <w:rsid w:val="00F90BA5"/>
    <w:rsid w:val="00F96651"/>
    <w:rsid w:val="00F96B4A"/>
    <w:rsid w:val="00FA0740"/>
    <w:rsid w:val="00FA50DF"/>
    <w:rsid w:val="00FB0BC2"/>
    <w:rsid w:val="00FB4721"/>
    <w:rsid w:val="00FB60BD"/>
    <w:rsid w:val="00FC0C20"/>
    <w:rsid w:val="00FC1D59"/>
    <w:rsid w:val="00FE12F4"/>
    <w:rsid w:val="00FE2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5C0C2"/>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1">
    <w:name w:val="heading 1"/>
    <w:basedOn w:val="Normal"/>
    <w:next w:val="Normal"/>
    <w:link w:val="Balk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Balk1Char">
    <w:name w:val="Başlık 1 Char"/>
    <w:basedOn w:val="VarsaylanParagrafYazTipi"/>
    <w:link w:val="Balk1"/>
    <w:uiPriority w:val="9"/>
    <w:rsid w:val="002D3467"/>
    <w:rPr>
      <w:rFonts w:asciiTheme="majorHAnsi" w:eastAsiaTheme="majorEastAsia" w:hAnsiTheme="majorHAnsi" w:cstheme="majorBidi"/>
      <w:color w:val="2F5496" w:themeColor="accent1" w:themeShade="BF"/>
      <w:sz w:val="32"/>
      <w:szCs w:val="32"/>
      <w:lang w:val="tr-TR"/>
    </w:rPr>
  </w:style>
  <w:style w:type="character" w:customStyle="1" w:styleId="UnresolvedMention">
    <w:name w:val="Unresolved Mention"/>
    <w:basedOn w:val="VarsaylanParagrafYazTipi"/>
    <w:uiPriority w:val="99"/>
    <w:semiHidden/>
    <w:unhideWhenUsed/>
    <w:rsid w:val="00BF425A"/>
    <w:rPr>
      <w:color w:val="605E5C"/>
      <w:shd w:val="clear" w:color="auto" w:fill="E1DFDD"/>
    </w:rPr>
  </w:style>
  <w:style w:type="table" w:customStyle="1" w:styleId="TabloKlavuzu1">
    <w:name w:val="Tablo Kılavuzu1"/>
    <w:basedOn w:val="NormalTablo"/>
    <w:next w:val="TabloKlavuzu"/>
    <w:uiPriority w:val="39"/>
    <w:rsid w:val="006B0D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07/s10346-015-0665-3" TargetMode="Externa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tureng.com/tr/turkce-ingilizce/consecutiv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creativecommons.org/licenses/by-sa/4.0/" TargetMode="External"/><Relationship Id="rId10" Type="http://schemas.openxmlformats.org/officeDocument/2006/relationships/image" Target="media/image2.jpeg"/><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https://dergipark.org.tr/en/pub/mephoj" TargetMode="External"/><Relationship Id="rId14" Type="http://schemas.openxmlformats.org/officeDocument/2006/relationships/image" Target="media/image4.jpe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B2039A77-47DC-4E03-AEA1-FC338A7F1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52</Words>
  <Characters>7712</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Dell Tower</cp:lastModifiedBy>
  <cp:revision>2</cp:revision>
  <cp:lastPrinted>2023-12-19T16:23:00Z</cp:lastPrinted>
  <dcterms:created xsi:type="dcterms:W3CDTF">2025-04-30T16:06:00Z</dcterms:created>
  <dcterms:modified xsi:type="dcterms:W3CDTF">2025-04-30T16:06:00Z</dcterms:modified>
</cp:coreProperties>
</file>